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F2009E" w:rsidRDefault="00F2009E" w:rsidP="00310039">
      <w:pPr>
        <w:pStyle w:val="21"/>
        <w:ind w:firstLine="361"/>
      </w:pPr>
    </w:p>
    <w:p w14:paraId="37E178B2" w14:textId="77777777" w:rsidR="00F2009E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F2009E" w:rsidRDefault="00F2009E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1A832F8D" w:rsidR="00F2009E" w:rsidRDefault="00F2009E">
      <w:pPr>
        <w:rPr>
          <w:b/>
          <w:color w:val="000000"/>
          <w:szCs w:val="21"/>
        </w:rPr>
      </w:pPr>
    </w:p>
    <w:p w14:paraId="5278B87A" w14:textId="678FB2E9" w:rsidR="00F2009E" w:rsidRDefault="00F31CD3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FE69F35" wp14:editId="63A3CB84">
            <wp:simplePos x="0" y="0"/>
            <wp:positionH relativeFrom="margin">
              <wp:align>right</wp:align>
            </wp:positionH>
            <wp:positionV relativeFrom="paragraph">
              <wp:posOffset>26882</wp:posOffset>
            </wp:positionV>
            <wp:extent cx="1289050" cy="1993900"/>
            <wp:effectExtent l="0" t="0" r="6350" b="6350"/>
            <wp:wrapSquare wrapText="bothSides"/>
            <wp:docPr id="12602373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237388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905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354B77" w:rsidRPr="00091985">
        <w:rPr>
          <w:rFonts w:hint="eastAsia"/>
          <w:b/>
          <w:bCs/>
          <w:color w:val="000000"/>
          <w:szCs w:val="21"/>
        </w:rPr>
        <w:t>《</w:t>
      </w:r>
      <w:r w:rsidR="00B4087A">
        <w:rPr>
          <w:rFonts w:hint="eastAsia"/>
          <w:b/>
          <w:bCs/>
          <w:color w:val="000000"/>
          <w:szCs w:val="21"/>
        </w:rPr>
        <w:t>多</w:t>
      </w:r>
      <w:r w:rsidR="00354B77" w:rsidRPr="00091985">
        <w:rPr>
          <w:rFonts w:hint="eastAsia"/>
          <w:b/>
          <w:bCs/>
          <w:color w:val="000000"/>
          <w:szCs w:val="21"/>
        </w:rPr>
        <w:t>逃避、</w:t>
      </w:r>
      <w:r w:rsidR="00B4087A">
        <w:rPr>
          <w:rFonts w:hint="eastAsia"/>
          <w:b/>
          <w:bCs/>
          <w:color w:val="000000"/>
          <w:szCs w:val="21"/>
        </w:rPr>
        <w:t>动了</w:t>
      </w:r>
      <w:r w:rsidR="00354B77" w:rsidRPr="00091985">
        <w:rPr>
          <w:rFonts w:hint="eastAsia"/>
          <w:b/>
          <w:bCs/>
          <w:color w:val="000000"/>
          <w:szCs w:val="21"/>
        </w:rPr>
        <w:t>毒、</w:t>
      </w:r>
      <w:r w:rsidR="00F52C9C">
        <w:rPr>
          <w:rFonts w:hint="eastAsia"/>
          <w:b/>
          <w:bCs/>
          <w:color w:val="000000"/>
          <w:szCs w:val="21"/>
        </w:rPr>
        <w:t>“</w:t>
      </w:r>
      <w:r w:rsidR="00B4087A">
        <w:rPr>
          <w:rFonts w:hint="eastAsia"/>
          <w:b/>
          <w:bCs/>
          <w:color w:val="000000"/>
          <w:szCs w:val="21"/>
        </w:rPr>
        <w:t>症</w:t>
      </w:r>
      <w:r w:rsidR="00F52C9C">
        <w:rPr>
          <w:rFonts w:hint="eastAsia"/>
          <w:b/>
          <w:bCs/>
          <w:color w:val="000000"/>
          <w:szCs w:val="21"/>
        </w:rPr>
        <w:t>”</w:t>
      </w:r>
      <w:r w:rsidR="00354B77" w:rsidRPr="00091985">
        <w:rPr>
          <w:rFonts w:hint="eastAsia"/>
          <w:b/>
          <w:bCs/>
          <w:color w:val="000000"/>
          <w:szCs w:val="21"/>
        </w:rPr>
        <w:t>心碎》</w:t>
      </w:r>
    </w:p>
    <w:p w14:paraId="7C49F3A3" w14:textId="34B793D4" w:rsidR="00F2009E" w:rsidRPr="008B56E0" w:rsidRDefault="00000000">
      <w:r>
        <w:rPr>
          <w:b/>
          <w:color w:val="000000"/>
          <w:szCs w:val="21"/>
        </w:rPr>
        <w:t>英文书名：</w:t>
      </w:r>
      <w:r w:rsidR="00996C9B" w:rsidRPr="008B56E0">
        <w:rPr>
          <w:b/>
          <w:bCs/>
        </w:rPr>
        <w:t>AVOIDANCE, DRUGS, HEARTBREAK &amp; DOGS</w:t>
      </w:r>
    </w:p>
    <w:p w14:paraId="3C14B3D1" w14:textId="2C664626" w:rsidR="00F2009E" w:rsidRPr="00AD6882" w:rsidRDefault="00000000">
      <w:pPr>
        <w:rPr>
          <w:b/>
          <w:bCs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AD6882" w:rsidRPr="00AD6882">
        <w:rPr>
          <w:rFonts w:hint="eastAsia"/>
          <w:b/>
          <w:bCs/>
        </w:rPr>
        <w:t>Jordan Stephens</w:t>
      </w:r>
    </w:p>
    <w:p w14:paraId="01433FA8" w14:textId="375255BA" w:rsidR="00F2009E" w:rsidRPr="004408F2" w:rsidRDefault="00000000">
      <w:pPr>
        <w:rPr>
          <w:b/>
          <w:bCs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4408F2" w:rsidRPr="004408F2">
        <w:rPr>
          <w:b/>
          <w:bCs/>
        </w:rPr>
        <w:t>Canongate Books</w:t>
      </w:r>
    </w:p>
    <w:p w14:paraId="0BEDC4A2" w14:textId="2ECD0DBD" w:rsidR="00F2009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1D2433">
        <w:rPr>
          <w:b/>
          <w:bCs/>
          <w:color w:val="000000"/>
          <w:szCs w:val="21"/>
          <w:shd w:val="clear" w:color="auto" w:fill="FFFFFF"/>
        </w:rPr>
        <w:t>United Agents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39D58F05" w:rsidR="00F2009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354B77">
        <w:rPr>
          <w:rFonts w:hint="eastAsia"/>
          <w:b/>
          <w:color w:val="000000"/>
          <w:szCs w:val="21"/>
        </w:rPr>
        <w:t>3</w:t>
      </w:r>
      <w:r w:rsidR="00354B77">
        <w:rPr>
          <w:b/>
          <w:color w:val="000000"/>
          <w:szCs w:val="21"/>
        </w:rPr>
        <w:t>04</w:t>
      </w:r>
      <w:r>
        <w:rPr>
          <w:rFonts w:hint="eastAsia"/>
          <w:b/>
          <w:color w:val="000000"/>
          <w:szCs w:val="21"/>
        </w:rPr>
        <w:t>页</w:t>
      </w:r>
    </w:p>
    <w:p w14:paraId="1AF847CF" w14:textId="54B662BD" w:rsidR="00F2009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113A44">
        <w:rPr>
          <w:rFonts w:hint="eastAsia"/>
          <w:b/>
          <w:color w:val="000000"/>
          <w:szCs w:val="21"/>
        </w:rPr>
        <w:t>2</w:t>
      </w:r>
      <w:r w:rsidR="00113A44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113A44">
        <w:rPr>
          <w:rFonts w:hint="eastAsia"/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 w14:paraId="41E78C4B" w14:textId="77777777" w:rsidR="00F2009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F2009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1C6E428A" w:rsidR="00F2009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270AEA">
        <w:rPr>
          <w:rFonts w:hint="eastAsia"/>
          <w:b/>
          <w:color w:val="000000"/>
          <w:szCs w:val="21"/>
        </w:rPr>
        <w:t>传记和回忆录</w:t>
      </w:r>
    </w:p>
    <w:p w14:paraId="12B22960" w14:textId="005250F9" w:rsidR="00F2009E" w:rsidRPr="00946D10" w:rsidRDefault="00AA03FF">
      <w:pPr>
        <w:rPr>
          <w:b/>
          <w:bCs/>
          <w:szCs w:val="21"/>
        </w:rPr>
      </w:pPr>
      <w:r w:rsidRPr="00946D10">
        <w:rPr>
          <w:rFonts w:hint="eastAsia"/>
          <w:b/>
          <w:bCs/>
          <w:szCs w:val="21"/>
        </w:rPr>
        <w:t>电视改编权</w:t>
      </w:r>
      <w:r w:rsidR="00D538AD" w:rsidRPr="00946D10">
        <w:rPr>
          <w:rFonts w:hint="eastAsia"/>
          <w:b/>
          <w:bCs/>
          <w:szCs w:val="21"/>
        </w:rPr>
        <w:t>：</w:t>
      </w:r>
      <w:r w:rsidRPr="00946D10">
        <w:rPr>
          <w:b/>
          <w:bCs/>
          <w:szCs w:val="21"/>
        </w:rPr>
        <w:t>Watford &amp; Essex</w:t>
      </w:r>
    </w:p>
    <w:p w14:paraId="00A3220D" w14:textId="77777777" w:rsidR="00F56D2F" w:rsidRDefault="00F56D2F">
      <w:pPr>
        <w:rPr>
          <w:b/>
          <w:bCs/>
          <w:color w:val="000000"/>
          <w:szCs w:val="21"/>
        </w:rPr>
      </w:pPr>
    </w:p>
    <w:p w14:paraId="111ECC84" w14:textId="77777777" w:rsidR="00C35187" w:rsidRDefault="00C35187">
      <w:pPr>
        <w:rPr>
          <w:b/>
          <w:bCs/>
          <w:color w:val="000000"/>
          <w:szCs w:val="21"/>
        </w:rPr>
      </w:pPr>
    </w:p>
    <w:p w14:paraId="57E9F668" w14:textId="77777777" w:rsidR="00F2009E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F2009E" w:rsidRDefault="00F2009E">
      <w:pPr>
        <w:rPr>
          <w:color w:val="000000"/>
          <w:szCs w:val="21"/>
        </w:rPr>
      </w:pPr>
    </w:p>
    <w:p w14:paraId="61B684EB" w14:textId="5F196538" w:rsidR="00996C9B" w:rsidRDefault="00765ADE" w:rsidP="00457D6F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这个</w:t>
      </w:r>
      <w:r w:rsidR="00356006">
        <w:rPr>
          <w:rFonts w:hint="eastAsia"/>
          <w:color w:val="000000"/>
          <w:szCs w:val="21"/>
        </w:rPr>
        <w:t>疯癫</w:t>
      </w:r>
      <w:r>
        <w:rPr>
          <w:rFonts w:hint="eastAsia"/>
          <w:color w:val="000000"/>
          <w:szCs w:val="21"/>
        </w:rPr>
        <w:t>的</w:t>
      </w:r>
      <w:r w:rsidRPr="00785F8D">
        <w:rPr>
          <w:rFonts w:hint="eastAsia"/>
          <w:color w:val="000000"/>
          <w:szCs w:val="21"/>
        </w:rPr>
        <w:t>世界</w:t>
      </w:r>
      <w:r w:rsidR="00996C9B" w:rsidRPr="00785F8D"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做</w:t>
      </w:r>
      <w:r w:rsidR="00996C9B" w:rsidRPr="00785F8D">
        <w:rPr>
          <w:rFonts w:hint="eastAsia"/>
          <w:color w:val="000000"/>
          <w:szCs w:val="21"/>
        </w:rPr>
        <w:t>年轻人</w:t>
      </w:r>
      <w:r w:rsidR="00356006">
        <w:rPr>
          <w:rFonts w:hint="eastAsia"/>
          <w:color w:val="000000"/>
          <w:szCs w:val="21"/>
        </w:rPr>
        <w:t>，</w:t>
      </w:r>
      <w:r w:rsidR="00996C9B" w:rsidRPr="00785F8D">
        <w:rPr>
          <w:rFonts w:hint="eastAsia"/>
          <w:color w:val="000000"/>
          <w:szCs w:val="21"/>
        </w:rPr>
        <w:t>意味着什么</w:t>
      </w:r>
      <w:r w:rsidR="00012F04">
        <w:rPr>
          <w:rFonts w:hint="eastAsia"/>
          <w:color w:val="000000"/>
          <w:szCs w:val="21"/>
        </w:rPr>
        <w:t>?</w:t>
      </w:r>
    </w:p>
    <w:p w14:paraId="26F38011" w14:textId="77777777" w:rsidR="00012F04" w:rsidRPr="001D2F2C" w:rsidRDefault="00012F04" w:rsidP="00457D6F">
      <w:pPr>
        <w:ind w:firstLineChars="200" w:firstLine="420"/>
        <w:rPr>
          <w:color w:val="000000"/>
          <w:szCs w:val="21"/>
        </w:rPr>
      </w:pPr>
    </w:p>
    <w:p w14:paraId="42861391" w14:textId="77777777" w:rsidR="0083161C" w:rsidRDefault="009161D5" w:rsidP="00D93C21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对</w:t>
      </w:r>
      <w:r w:rsidR="000515C8" w:rsidRPr="00785F8D">
        <w:rPr>
          <w:rFonts w:hint="eastAsia"/>
          <w:color w:val="000000"/>
          <w:szCs w:val="21"/>
        </w:rPr>
        <w:t>乔丹·斯蒂芬斯</w:t>
      </w:r>
      <w:r>
        <w:rPr>
          <w:rFonts w:hint="eastAsia"/>
          <w:color w:val="000000"/>
          <w:szCs w:val="21"/>
        </w:rPr>
        <w:t>来说，</w:t>
      </w:r>
      <w:r w:rsidR="0083161C">
        <w:rPr>
          <w:rFonts w:hint="eastAsia"/>
          <w:color w:val="000000"/>
          <w:szCs w:val="21"/>
        </w:rPr>
        <w:t>意味着患上</w:t>
      </w:r>
      <w:r w:rsidR="007F2E38" w:rsidRPr="000818E1">
        <w:t>多动症</w:t>
      </w:r>
      <w:r w:rsidR="007F2E38">
        <w:rPr>
          <w:rFonts w:hint="eastAsia"/>
        </w:rPr>
        <w:t>，</w:t>
      </w:r>
      <w:r w:rsidR="003A5D43">
        <w:rPr>
          <w:rFonts w:hint="eastAsia"/>
        </w:rPr>
        <w:t>吸毒，酗酒，</w:t>
      </w:r>
      <w:r w:rsidR="009C3B93" w:rsidRPr="00727385">
        <w:rPr>
          <w:rFonts w:ascii="Arial" w:hAnsi="Arial" w:cs="Arial"/>
          <w:color w:val="0F1111"/>
          <w:szCs w:val="21"/>
          <w:shd w:val="clear" w:color="auto" w:fill="FFFFFF"/>
        </w:rPr>
        <w:t>心理</w:t>
      </w:r>
      <w:r w:rsidR="003A5D43">
        <w:rPr>
          <w:rFonts w:ascii="Arial" w:hAnsi="Arial" w:cs="Arial" w:hint="eastAsia"/>
          <w:color w:val="0F1111"/>
          <w:szCs w:val="21"/>
          <w:shd w:val="clear" w:color="auto" w:fill="FFFFFF"/>
        </w:rPr>
        <w:t>扭曲</w:t>
      </w:r>
      <w:r w:rsidR="005F2ED4">
        <w:rPr>
          <w:rFonts w:hint="eastAsia"/>
          <w:color w:val="000000"/>
          <w:szCs w:val="21"/>
        </w:rPr>
        <w:t>，</w:t>
      </w:r>
      <w:r w:rsidR="009C3B93">
        <w:rPr>
          <w:rFonts w:hint="eastAsia"/>
          <w:color w:val="000000"/>
          <w:szCs w:val="21"/>
        </w:rPr>
        <w:t>爱情失败</w:t>
      </w:r>
      <w:r w:rsidR="0083161C">
        <w:rPr>
          <w:rFonts w:hint="eastAsia"/>
          <w:color w:val="000000"/>
          <w:szCs w:val="21"/>
        </w:rPr>
        <w:t>。</w:t>
      </w:r>
    </w:p>
    <w:p w14:paraId="7EAEF4B5" w14:textId="77777777" w:rsidR="0083161C" w:rsidRDefault="0083161C" w:rsidP="00D93C21">
      <w:pPr>
        <w:ind w:firstLineChars="200" w:firstLine="420"/>
        <w:rPr>
          <w:color w:val="000000"/>
          <w:szCs w:val="21"/>
        </w:rPr>
      </w:pPr>
    </w:p>
    <w:p w14:paraId="535F9268" w14:textId="37A69DA6" w:rsidR="00996C9B" w:rsidRPr="00785F8D" w:rsidRDefault="00996C9B" w:rsidP="00C06E6C">
      <w:pPr>
        <w:ind w:firstLineChars="200" w:firstLine="420"/>
        <w:rPr>
          <w:color w:val="000000"/>
          <w:szCs w:val="21"/>
        </w:rPr>
      </w:pPr>
      <w:r w:rsidRPr="00785F8D">
        <w:rPr>
          <w:rFonts w:hint="eastAsia"/>
          <w:color w:val="000000"/>
          <w:szCs w:val="21"/>
        </w:rPr>
        <w:t>爱</w:t>
      </w:r>
      <w:r w:rsidR="003724B1">
        <w:rPr>
          <w:rFonts w:hint="eastAsia"/>
          <w:color w:val="000000"/>
          <w:szCs w:val="21"/>
        </w:rPr>
        <w:t>即</w:t>
      </w:r>
      <w:r w:rsidRPr="00785F8D">
        <w:rPr>
          <w:rFonts w:hint="eastAsia"/>
          <w:color w:val="000000"/>
          <w:szCs w:val="21"/>
        </w:rPr>
        <w:t>礼物，</w:t>
      </w:r>
      <w:r w:rsidR="00CB3C5F">
        <w:rPr>
          <w:rFonts w:hint="eastAsia"/>
          <w:color w:val="000000"/>
          <w:szCs w:val="21"/>
        </w:rPr>
        <w:t>难道</w:t>
      </w:r>
      <w:r w:rsidRPr="00785F8D">
        <w:rPr>
          <w:rFonts w:hint="eastAsia"/>
          <w:color w:val="000000"/>
          <w:szCs w:val="21"/>
        </w:rPr>
        <w:t>不是吗？</w:t>
      </w:r>
      <w:r w:rsidRPr="00785F8D">
        <w:rPr>
          <w:rFonts w:hint="eastAsia"/>
          <w:color w:val="000000"/>
          <w:szCs w:val="21"/>
        </w:rPr>
        <w:t xml:space="preserve"> </w:t>
      </w:r>
      <w:r w:rsidRPr="00785F8D">
        <w:rPr>
          <w:rFonts w:hint="eastAsia"/>
          <w:color w:val="000000"/>
          <w:szCs w:val="21"/>
        </w:rPr>
        <w:t>从</w:t>
      </w:r>
      <w:r w:rsidR="00AE59BA">
        <w:rPr>
          <w:rFonts w:hint="eastAsia"/>
          <w:color w:val="000000"/>
          <w:szCs w:val="21"/>
        </w:rPr>
        <w:t>稚嫩，到</w:t>
      </w:r>
      <w:r w:rsidR="0081161F">
        <w:rPr>
          <w:rFonts w:hint="eastAsia"/>
          <w:color w:val="000000"/>
          <w:szCs w:val="21"/>
        </w:rPr>
        <w:t>长大</w:t>
      </w:r>
      <w:r w:rsidR="00AE59BA">
        <w:rPr>
          <w:rFonts w:hint="eastAsia"/>
          <w:color w:val="000000"/>
          <w:szCs w:val="21"/>
        </w:rPr>
        <w:t>，</w:t>
      </w:r>
      <w:r w:rsidRPr="00785F8D">
        <w:rPr>
          <w:rFonts w:hint="eastAsia"/>
          <w:color w:val="000000"/>
          <w:szCs w:val="21"/>
        </w:rPr>
        <w:t>到</w:t>
      </w:r>
      <w:r w:rsidR="003724B1">
        <w:rPr>
          <w:rFonts w:hint="eastAsia"/>
          <w:color w:val="000000"/>
          <w:szCs w:val="21"/>
        </w:rPr>
        <w:t>结婚</w:t>
      </w:r>
      <w:r w:rsidRPr="00785F8D">
        <w:rPr>
          <w:rFonts w:hint="eastAsia"/>
          <w:color w:val="000000"/>
          <w:szCs w:val="21"/>
        </w:rPr>
        <w:t>，我们</w:t>
      </w:r>
      <w:r w:rsidR="0081161F">
        <w:rPr>
          <w:rFonts w:hint="eastAsia"/>
          <w:color w:val="000000"/>
          <w:szCs w:val="21"/>
        </w:rPr>
        <w:t>一直</w:t>
      </w:r>
      <w:r w:rsidR="00AA4B00">
        <w:rPr>
          <w:rFonts w:hint="eastAsia"/>
          <w:color w:val="000000"/>
          <w:szCs w:val="21"/>
        </w:rPr>
        <w:t>渴望被爱</w:t>
      </w:r>
      <w:r w:rsidRPr="00785F8D">
        <w:rPr>
          <w:rFonts w:hint="eastAsia"/>
          <w:color w:val="000000"/>
          <w:szCs w:val="21"/>
        </w:rPr>
        <w:t>，</w:t>
      </w:r>
      <w:r w:rsidR="00C330B9">
        <w:rPr>
          <w:rFonts w:hint="eastAsia"/>
          <w:color w:val="000000"/>
          <w:szCs w:val="21"/>
        </w:rPr>
        <w:t>因为</w:t>
      </w:r>
      <w:r w:rsidRPr="00785F8D">
        <w:rPr>
          <w:rFonts w:hint="eastAsia"/>
          <w:color w:val="000000"/>
          <w:szCs w:val="21"/>
        </w:rPr>
        <w:t>知道</w:t>
      </w:r>
      <w:r w:rsidR="00C330B9">
        <w:rPr>
          <w:rFonts w:hint="eastAsia"/>
          <w:color w:val="000000"/>
          <w:szCs w:val="21"/>
        </w:rPr>
        <w:t>爱会</w:t>
      </w:r>
      <w:r w:rsidR="005C3BE5">
        <w:rPr>
          <w:rFonts w:hint="eastAsia"/>
          <w:color w:val="000000"/>
          <w:szCs w:val="21"/>
        </w:rPr>
        <w:t>让人幸福</w:t>
      </w:r>
      <w:r w:rsidRPr="00785F8D">
        <w:rPr>
          <w:rFonts w:hint="eastAsia"/>
          <w:color w:val="000000"/>
          <w:szCs w:val="21"/>
        </w:rPr>
        <w:t>。但如果</w:t>
      </w:r>
      <w:r w:rsidR="008E4BC0">
        <w:rPr>
          <w:rFonts w:hint="eastAsia"/>
          <w:color w:val="000000"/>
          <w:szCs w:val="21"/>
        </w:rPr>
        <w:t>我们吸毒、酗酒、乱</w:t>
      </w:r>
      <w:r w:rsidRPr="00785F8D">
        <w:rPr>
          <w:rFonts w:hint="eastAsia"/>
          <w:color w:val="000000"/>
          <w:szCs w:val="21"/>
        </w:rPr>
        <w:t>性</w:t>
      </w:r>
      <w:r w:rsidR="008E4BC0">
        <w:rPr>
          <w:rFonts w:hint="eastAsia"/>
          <w:color w:val="000000"/>
          <w:szCs w:val="21"/>
        </w:rPr>
        <w:t>，生活</w:t>
      </w:r>
      <w:r w:rsidR="0016784A">
        <w:rPr>
          <w:rFonts w:hint="eastAsia"/>
          <w:color w:val="000000"/>
          <w:szCs w:val="21"/>
        </w:rPr>
        <w:t>一团糟</w:t>
      </w:r>
      <w:r w:rsidR="00522D22">
        <w:rPr>
          <w:rFonts w:hint="eastAsia"/>
          <w:color w:val="000000"/>
          <w:szCs w:val="21"/>
        </w:rPr>
        <w:t>，</w:t>
      </w:r>
      <w:r w:rsidR="0016784A" w:rsidRPr="00785F8D">
        <w:rPr>
          <w:rFonts w:hint="eastAsia"/>
          <w:color w:val="000000"/>
          <w:szCs w:val="21"/>
        </w:rPr>
        <w:t>爱</w:t>
      </w:r>
      <w:r w:rsidR="009209C1">
        <w:rPr>
          <w:rFonts w:hint="eastAsia"/>
          <w:color w:val="000000"/>
          <w:szCs w:val="21"/>
        </w:rPr>
        <w:t>让人感到被束缚，产生</w:t>
      </w:r>
      <w:r w:rsidR="0016784A" w:rsidRPr="00785F8D">
        <w:rPr>
          <w:rFonts w:hint="eastAsia"/>
          <w:color w:val="000000"/>
          <w:szCs w:val="21"/>
        </w:rPr>
        <w:t>冲突</w:t>
      </w:r>
      <w:r w:rsidR="0016784A">
        <w:rPr>
          <w:rFonts w:hint="eastAsia"/>
          <w:color w:val="000000"/>
          <w:szCs w:val="21"/>
        </w:rPr>
        <w:t>，那爱还是礼物吗</w:t>
      </w:r>
      <w:r w:rsidRPr="00785F8D">
        <w:rPr>
          <w:rFonts w:hint="eastAsia"/>
          <w:color w:val="000000"/>
          <w:szCs w:val="21"/>
        </w:rPr>
        <w:t>？</w:t>
      </w:r>
    </w:p>
    <w:p w14:paraId="1211905B" w14:textId="77777777" w:rsidR="00BE0C6C" w:rsidRPr="00C24800" w:rsidRDefault="00BE0C6C" w:rsidP="00996C9B">
      <w:pPr>
        <w:rPr>
          <w:color w:val="000000"/>
          <w:szCs w:val="21"/>
        </w:rPr>
      </w:pPr>
    </w:p>
    <w:p w14:paraId="1480878F" w14:textId="27ACF0AA" w:rsidR="00996C9B" w:rsidRPr="00785F8D" w:rsidRDefault="00AA4B00" w:rsidP="001237DF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作者</w:t>
      </w:r>
      <w:r w:rsidR="00CB3C5F" w:rsidRPr="00785F8D">
        <w:rPr>
          <w:rFonts w:hint="eastAsia"/>
          <w:color w:val="000000"/>
          <w:szCs w:val="21"/>
        </w:rPr>
        <w:t>乔丹</w:t>
      </w:r>
      <w:r w:rsidR="00CB3C5F">
        <w:rPr>
          <w:rFonts w:hint="eastAsia"/>
          <w:color w:val="000000"/>
          <w:szCs w:val="21"/>
        </w:rPr>
        <w:t>·</w:t>
      </w:r>
      <w:r w:rsidR="00CB3C5F" w:rsidRPr="00785F8D">
        <w:rPr>
          <w:rFonts w:hint="eastAsia"/>
          <w:color w:val="000000"/>
          <w:szCs w:val="21"/>
        </w:rPr>
        <w:t>斯蒂芬斯两</w:t>
      </w:r>
      <w:r w:rsidR="003724B1">
        <w:rPr>
          <w:rFonts w:hint="eastAsia"/>
          <w:color w:val="000000"/>
          <w:szCs w:val="21"/>
        </w:rPr>
        <w:t>次</w:t>
      </w:r>
      <w:r w:rsidR="00CB3C5F">
        <w:rPr>
          <w:rFonts w:hint="eastAsia"/>
          <w:color w:val="000000"/>
          <w:szCs w:val="21"/>
        </w:rPr>
        <w:t>被</w:t>
      </w:r>
      <w:r w:rsidR="00996C9B" w:rsidRPr="00785F8D">
        <w:rPr>
          <w:rFonts w:hint="eastAsia"/>
          <w:color w:val="000000"/>
          <w:szCs w:val="21"/>
        </w:rPr>
        <w:t>诊断</w:t>
      </w:r>
      <w:r w:rsidR="003724B1">
        <w:rPr>
          <w:rFonts w:hint="eastAsia"/>
          <w:color w:val="000000"/>
          <w:szCs w:val="21"/>
        </w:rPr>
        <w:t>出</w:t>
      </w:r>
      <w:r w:rsidR="00996C9B" w:rsidRPr="00785F8D">
        <w:rPr>
          <w:rFonts w:hint="eastAsia"/>
          <w:color w:val="000000"/>
          <w:szCs w:val="21"/>
        </w:rPr>
        <w:t>多动症，</w:t>
      </w:r>
      <w:r w:rsidR="003B0B6E">
        <w:rPr>
          <w:rFonts w:hint="eastAsia"/>
          <w:color w:val="000000"/>
          <w:szCs w:val="21"/>
        </w:rPr>
        <w:t>他的十代</w:t>
      </w:r>
      <w:r w:rsidR="00996C9B" w:rsidRPr="00785F8D">
        <w:rPr>
          <w:rFonts w:hint="eastAsia"/>
          <w:color w:val="000000"/>
          <w:szCs w:val="21"/>
        </w:rPr>
        <w:t>和二十</w:t>
      </w:r>
      <w:r w:rsidR="00043524">
        <w:rPr>
          <w:rFonts w:hint="eastAsia"/>
          <w:color w:val="000000"/>
          <w:szCs w:val="21"/>
        </w:rPr>
        <w:t>代</w:t>
      </w:r>
      <w:r w:rsidR="003B0B6E">
        <w:rPr>
          <w:rFonts w:hint="eastAsia"/>
          <w:color w:val="000000"/>
          <w:szCs w:val="21"/>
        </w:rPr>
        <w:t>，</w:t>
      </w:r>
      <w:r w:rsidR="00070775">
        <w:rPr>
          <w:rFonts w:hint="eastAsia"/>
          <w:color w:val="000000"/>
          <w:szCs w:val="21"/>
        </w:rPr>
        <w:t>事业</w:t>
      </w:r>
      <w:r w:rsidR="00996C9B" w:rsidRPr="00785F8D">
        <w:rPr>
          <w:rFonts w:hint="eastAsia"/>
          <w:color w:val="000000"/>
          <w:szCs w:val="21"/>
        </w:rPr>
        <w:t>成功</w:t>
      </w:r>
      <w:r w:rsidR="00070775">
        <w:rPr>
          <w:rFonts w:hint="eastAsia"/>
          <w:color w:val="000000"/>
          <w:szCs w:val="21"/>
        </w:rPr>
        <w:t>，朋友成群</w:t>
      </w:r>
      <w:r w:rsidR="00996C9B" w:rsidRPr="00785F8D">
        <w:rPr>
          <w:rFonts w:hint="eastAsia"/>
          <w:color w:val="000000"/>
          <w:szCs w:val="21"/>
        </w:rPr>
        <w:t>，但</w:t>
      </w:r>
      <w:r w:rsidR="00260C35">
        <w:rPr>
          <w:rFonts w:hint="eastAsia"/>
          <w:color w:val="000000"/>
          <w:szCs w:val="21"/>
        </w:rPr>
        <w:t>同时存在残酷的</w:t>
      </w:r>
      <w:r w:rsidR="00520182">
        <w:rPr>
          <w:rFonts w:hint="eastAsia"/>
          <w:color w:val="000000"/>
          <w:szCs w:val="21"/>
        </w:rPr>
        <w:t>一面</w:t>
      </w:r>
      <w:r w:rsidR="00070775">
        <w:rPr>
          <w:rFonts w:hint="eastAsia"/>
          <w:color w:val="000000"/>
          <w:szCs w:val="21"/>
        </w:rPr>
        <w:t>，</w:t>
      </w:r>
      <w:r w:rsidR="00260C35">
        <w:rPr>
          <w:rFonts w:hint="eastAsia"/>
          <w:color w:val="000000"/>
          <w:szCs w:val="21"/>
        </w:rPr>
        <w:t>他</w:t>
      </w:r>
      <w:r w:rsidR="00EF568A">
        <w:rPr>
          <w:rFonts w:hint="eastAsia"/>
          <w:color w:val="000000"/>
          <w:szCs w:val="21"/>
        </w:rPr>
        <w:t>自虐</w:t>
      </w:r>
      <w:r w:rsidR="00996C9B" w:rsidRPr="00785F8D">
        <w:rPr>
          <w:rFonts w:hint="eastAsia"/>
          <w:color w:val="000000"/>
          <w:szCs w:val="21"/>
        </w:rPr>
        <w:t>，享乐，</w:t>
      </w:r>
      <w:r w:rsidR="003F22AF">
        <w:rPr>
          <w:rFonts w:hint="eastAsia"/>
          <w:color w:val="000000"/>
          <w:szCs w:val="21"/>
        </w:rPr>
        <w:t>产生</w:t>
      </w:r>
      <w:r w:rsidR="00996C9B" w:rsidRPr="00785F8D">
        <w:rPr>
          <w:rFonts w:hint="eastAsia"/>
          <w:color w:val="000000"/>
          <w:szCs w:val="21"/>
        </w:rPr>
        <w:t>破坏性的应对机制</w:t>
      </w:r>
      <w:r w:rsidR="00070775">
        <w:rPr>
          <w:rFonts w:hint="eastAsia"/>
          <w:color w:val="000000"/>
          <w:szCs w:val="21"/>
        </w:rPr>
        <w:t>，</w:t>
      </w:r>
      <w:r w:rsidR="003F22AF">
        <w:rPr>
          <w:rFonts w:hint="eastAsia"/>
          <w:color w:val="000000"/>
          <w:szCs w:val="21"/>
        </w:rPr>
        <w:t>爱情不顺</w:t>
      </w:r>
      <w:r w:rsidR="00996C9B" w:rsidRPr="00785F8D">
        <w:rPr>
          <w:rFonts w:hint="eastAsia"/>
          <w:color w:val="000000"/>
          <w:szCs w:val="21"/>
        </w:rPr>
        <w:t>。</w:t>
      </w:r>
      <w:r w:rsidR="00F3528C">
        <w:rPr>
          <w:rFonts w:hint="eastAsia"/>
          <w:color w:val="000000"/>
          <w:szCs w:val="21"/>
        </w:rPr>
        <w:t>即便他对自己的期望有所下降，</w:t>
      </w:r>
      <w:r w:rsidR="001237DF">
        <w:rPr>
          <w:rFonts w:hint="eastAsia"/>
          <w:color w:val="000000"/>
          <w:szCs w:val="21"/>
        </w:rPr>
        <w:t>但是当</w:t>
      </w:r>
      <w:r w:rsidR="00F3528C">
        <w:rPr>
          <w:rFonts w:hint="eastAsia"/>
          <w:color w:val="000000"/>
          <w:szCs w:val="21"/>
        </w:rPr>
        <w:t>他试图不辜负</w:t>
      </w:r>
      <w:r w:rsidR="001237DF">
        <w:rPr>
          <w:rFonts w:hint="eastAsia"/>
          <w:color w:val="000000"/>
          <w:szCs w:val="21"/>
        </w:rPr>
        <w:t>自己时，</w:t>
      </w:r>
      <w:r w:rsidR="001C619B">
        <w:rPr>
          <w:rFonts w:hint="eastAsia"/>
          <w:color w:val="000000"/>
          <w:szCs w:val="21"/>
        </w:rPr>
        <w:t>他</w:t>
      </w:r>
      <w:r w:rsidR="0041195E">
        <w:rPr>
          <w:rFonts w:hint="eastAsia"/>
          <w:color w:val="000000"/>
          <w:szCs w:val="21"/>
        </w:rPr>
        <w:t>的</w:t>
      </w:r>
      <w:r w:rsidR="00996C9B" w:rsidRPr="00785F8D">
        <w:rPr>
          <w:rFonts w:hint="eastAsia"/>
          <w:color w:val="000000"/>
          <w:szCs w:val="21"/>
        </w:rPr>
        <w:t>世界</w:t>
      </w:r>
      <w:r w:rsidR="003E45D9">
        <w:rPr>
          <w:rFonts w:hint="eastAsia"/>
          <w:color w:val="000000"/>
          <w:szCs w:val="21"/>
        </w:rPr>
        <w:t>分崩离析</w:t>
      </w:r>
      <w:r w:rsidR="006F5705">
        <w:rPr>
          <w:rFonts w:hint="eastAsia"/>
          <w:color w:val="000000"/>
          <w:szCs w:val="21"/>
        </w:rPr>
        <w:t>，</w:t>
      </w:r>
      <w:r w:rsidR="00E07B83">
        <w:rPr>
          <w:rFonts w:hint="eastAsia"/>
          <w:color w:val="000000"/>
          <w:szCs w:val="21"/>
        </w:rPr>
        <w:t>他</w:t>
      </w:r>
      <w:r w:rsidR="00996C9B" w:rsidRPr="00785F8D">
        <w:rPr>
          <w:rFonts w:hint="eastAsia"/>
          <w:color w:val="000000"/>
          <w:szCs w:val="21"/>
        </w:rPr>
        <w:t>完全</w:t>
      </w:r>
      <w:r w:rsidR="001237DF">
        <w:rPr>
          <w:rFonts w:hint="eastAsia"/>
          <w:color w:val="000000"/>
          <w:szCs w:val="21"/>
        </w:rPr>
        <w:t>摆脱了</w:t>
      </w:r>
      <w:r w:rsidR="00996C9B" w:rsidRPr="00785F8D">
        <w:rPr>
          <w:rFonts w:hint="eastAsia"/>
          <w:color w:val="000000"/>
          <w:szCs w:val="21"/>
        </w:rPr>
        <w:t>以前的</w:t>
      </w:r>
      <w:r w:rsidR="000C6859">
        <w:rPr>
          <w:rFonts w:hint="eastAsia"/>
          <w:color w:val="000000"/>
          <w:szCs w:val="21"/>
        </w:rPr>
        <w:t>自己</w:t>
      </w:r>
      <w:r w:rsidR="00996C9B" w:rsidRPr="00785F8D">
        <w:rPr>
          <w:rFonts w:hint="eastAsia"/>
          <w:color w:val="000000"/>
          <w:szCs w:val="21"/>
        </w:rPr>
        <w:t>，探索</w:t>
      </w:r>
      <w:r w:rsidR="00D96810">
        <w:rPr>
          <w:rFonts w:hint="eastAsia"/>
          <w:color w:val="000000"/>
          <w:szCs w:val="21"/>
        </w:rPr>
        <w:t>了</w:t>
      </w:r>
      <w:r w:rsidR="00996C9B" w:rsidRPr="00785F8D">
        <w:rPr>
          <w:rFonts w:hint="eastAsia"/>
          <w:color w:val="000000"/>
          <w:szCs w:val="21"/>
        </w:rPr>
        <w:t>压抑一生的痛苦。</w:t>
      </w:r>
    </w:p>
    <w:p w14:paraId="1A5F795D" w14:textId="77777777" w:rsidR="00070775" w:rsidRPr="001237DF" w:rsidRDefault="00070775" w:rsidP="00996C9B">
      <w:pPr>
        <w:rPr>
          <w:color w:val="000000"/>
          <w:szCs w:val="21"/>
        </w:rPr>
      </w:pPr>
    </w:p>
    <w:p w14:paraId="4142ADCA" w14:textId="0AD37D63" w:rsidR="00003460" w:rsidRDefault="000C6859" w:rsidP="009D79DB">
      <w:pPr>
        <w:ind w:firstLineChars="200" w:firstLine="420"/>
        <w:rPr>
          <w:color w:val="000000"/>
          <w:szCs w:val="21"/>
        </w:rPr>
      </w:pPr>
      <w:r w:rsidRPr="00785F8D">
        <w:rPr>
          <w:rFonts w:hint="eastAsia"/>
          <w:color w:val="000000"/>
          <w:szCs w:val="21"/>
        </w:rPr>
        <w:t>乔丹</w:t>
      </w:r>
      <w:r>
        <w:rPr>
          <w:rFonts w:hint="eastAsia"/>
          <w:color w:val="000000"/>
          <w:szCs w:val="21"/>
        </w:rPr>
        <w:t>·</w:t>
      </w:r>
      <w:r w:rsidRPr="00785F8D">
        <w:rPr>
          <w:rFonts w:hint="eastAsia"/>
          <w:color w:val="000000"/>
          <w:szCs w:val="21"/>
        </w:rPr>
        <w:t>斯蒂芬斯</w:t>
      </w:r>
      <w:r w:rsidR="00996C9B" w:rsidRPr="00785F8D">
        <w:rPr>
          <w:rFonts w:hint="eastAsia"/>
          <w:color w:val="000000"/>
          <w:szCs w:val="21"/>
        </w:rPr>
        <w:t>毫不留情地挖掘</w:t>
      </w:r>
      <w:r w:rsidR="009E1A7F">
        <w:rPr>
          <w:rFonts w:hint="eastAsia"/>
          <w:color w:val="000000"/>
          <w:szCs w:val="21"/>
        </w:rPr>
        <w:t>了</w:t>
      </w:r>
      <w:r w:rsidR="00996C9B" w:rsidRPr="00785F8D">
        <w:rPr>
          <w:rFonts w:hint="eastAsia"/>
          <w:color w:val="000000"/>
          <w:szCs w:val="21"/>
        </w:rPr>
        <w:t>他身心的恐惧</w:t>
      </w:r>
      <w:r w:rsidR="009E1A7F">
        <w:rPr>
          <w:rFonts w:hint="eastAsia"/>
          <w:color w:val="000000"/>
          <w:szCs w:val="21"/>
        </w:rPr>
        <w:t>、</w:t>
      </w:r>
      <w:r w:rsidR="00996C9B" w:rsidRPr="00785F8D">
        <w:rPr>
          <w:rFonts w:hint="eastAsia"/>
          <w:color w:val="000000"/>
          <w:szCs w:val="21"/>
        </w:rPr>
        <w:t>温柔</w:t>
      </w:r>
      <w:r w:rsidR="009E1A7F">
        <w:rPr>
          <w:rFonts w:hint="eastAsia"/>
          <w:color w:val="000000"/>
          <w:szCs w:val="21"/>
        </w:rPr>
        <w:t>、</w:t>
      </w:r>
      <w:r w:rsidR="00996C9B" w:rsidRPr="00785F8D">
        <w:rPr>
          <w:rFonts w:hint="eastAsia"/>
          <w:color w:val="000000"/>
          <w:szCs w:val="21"/>
        </w:rPr>
        <w:t>创伤，</w:t>
      </w:r>
      <w:r w:rsidR="00D33A51">
        <w:rPr>
          <w:rFonts w:hint="eastAsia"/>
          <w:color w:val="000000"/>
          <w:szCs w:val="21"/>
        </w:rPr>
        <w:t>不明白年轻人应该</w:t>
      </w:r>
      <w:r w:rsidR="009D79DB">
        <w:rPr>
          <w:rFonts w:hint="eastAsia"/>
          <w:color w:val="000000"/>
          <w:szCs w:val="21"/>
        </w:rPr>
        <w:t>成为什么样子。在这过程中，他</w:t>
      </w:r>
      <w:r w:rsidR="00996C9B" w:rsidRPr="00785F8D">
        <w:rPr>
          <w:rFonts w:hint="eastAsia"/>
          <w:color w:val="000000"/>
          <w:szCs w:val="21"/>
        </w:rPr>
        <w:t>发现</w:t>
      </w:r>
      <w:r w:rsidR="009A6E4B">
        <w:rPr>
          <w:rFonts w:hint="eastAsia"/>
          <w:color w:val="000000"/>
          <w:szCs w:val="21"/>
        </w:rPr>
        <w:t>了</w:t>
      </w:r>
      <w:r w:rsidR="00996C9B" w:rsidRPr="00785F8D">
        <w:rPr>
          <w:rFonts w:hint="eastAsia"/>
          <w:color w:val="000000"/>
          <w:szCs w:val="21"/>
        </w:rPr>
        <w:t>成为现代人</w:t>
      </w:r>
      <w:r w:rsidR="00070D8D">
        <w:rPr>
          <w:rFonts w:hint="eastAsia"/>
          <w:color w:val="000000"/>
          <w:szCs w:val="21"/>
        </w:rPr>
        <w:t>的意义</w:t>
      </w:r>
      <w:r w:rsidR="00996C9B" w:rsidRPr="00785F8D">
        <w:rPr>
          <w:rFonts w:hint="eastAsia"/>
          <w:color w:val="000000"/>
          <w:szCs w:val="21"/>
        </w:rPr>
        <w:t>，我们都应该向生活敞开</w:t>
      </w:r>
      <w:r w:rsidR="004E4A34">
        <w:rPr>
          <w:rFonts w:hint="eastAsia"/>
          <w:color w:val="000000"/>
          <w:szCs w:val="21"/>
        </w:rPr>
        <w:t>心扉</w:t>
      </w:r>
      <w:r w:rsidR="00A91ADC">
        <w:rPr>
          <w:rFonts w:hint="eastAsia"/>
          <w:color w:val="000000"/>
          <w:szCs w:val="21"/>
        </w:rPr>
        <w:t>的原因</w:t>
      </w:r>
      <w:r w:rsidR="008546F9">
        <w:rPr>
          <w:rFonts w:hint="eastAsia"/>
          <w:color w:val="000000"/>
          <w:szCs w:val="21"/>
        </w:rPr>
        <w:t>，</w:t>
      </w:r>
      <w:r w:rsidR="00996C9B" w:rsidRPr="00785F8D">
        <w:rPr>
          <w:rFonts w:hint="eastAsia"/>
          <w:color w:val="000000"/>
          <w:szCs w:val="21"/>
        </w:rPr>
        <w:t>为</w:t>
      </w:r>
      <w:r w:rsidR="00A76DD5">
        <w:rPr>
          <w:rFonts w:hint="eastAsia"/>
          <w:color w:val="000000"/>
          <w:szCs w:val="21"/>
        </w:rPr>
        <w:t>各种</w:t>
      </w:r>
      <w:r w:rsidR="00BF653F">
        <w:rPr>
          <w:rFonts w:hint="eastAsia"/>
          <w:color w:val="000000"/>
          <w:szCs w:val="21"/>
        </w:rPr>
        <w:t>形式的</w:t>
      </w:r>
      <w:r w:rsidR="00996C9B" w:rsidRPr="00785F8D">
        <w:rPr>
          <w:rFonts w:hint="eastAsia"/>
          <w:color w:val="000000"/>
          <w:szCs w:val="21"/>
        </w:rPr>
        <w:t>爱付出代价</w:t>
      </w:r>
      <w:r w:rsidR="00BF653F">
        <w:rPr>
          <w:rFonts w:hint="eastAsia"/>
          <w:color w:val="000000"/>
          <w:szCs w:val="21"/>
        </w:rPr>
        <w:t>，都</w:t>
      </w:r>
      <w:r w:rsidR="00996C9B" w:rsidRPr="00785F8D">
        <w:rPr>
          <w:rFonts w:hint="eastAsia"/>
          <w:color w:val="000000"/>
          <w:szCs w:val="21"/>
        </w:rPr>
        <w:t>是值得的。</w:t>
      </w:r>
      <w:r w:rsidR="00996C9B" w:rsidRPr="00785F8D">
        <w:rPr>
          <w:rFonts w:hint="eastAsia"/>
          <w:color w:val="000000"/>
          <w:szCs w:val="21"/>
        </w:rPr>
        <w:t> </w:t>
      </w:r>
    </w:p>
    <w:p w14:paraId="02DDFF58" w14:textId="77777777" w:rsidR="00D96810" w:rsidRDefault="00D96810" w:rsidP="00996C9B">
      <w:pPr>
        <w:rPr>
          <w:color w:val="000000"/>
          <w:szCs w:val="21"/>
        </w:rPr>
      </w:pPr>
    </w:p>
    <w:p w14:paraId="6B01EDA7" w14:textId="02BDF38D" w:rsidR="00003460" w:rsidRDefault="00691470" w:rsidP="00691470">
      <w:pPr>
        <w:ind w:firstLineChars="200" w:firstLine="420"/>
      </w:pPr>
      <w:r>
        <w:rPr>
          <w:rFonts w:hint="eastAsia"/>
        </w:rPr>
        <w:t>“</w:t>
      </w:r>
      <w:r w:rsidR="00003460" w:rsidRPr="00EC1962">
        <w:rPr>
          <w:rFonts w:eastAsia="楷体"/>
        </w:rPr>
        <w:t>这是我做过</w:t>
      </w:r>
      <w:r w:rsidR="00B67FD5">
        <w:rPr>
          <w:rFonts w:eastAsia="楷体" w:hint="eastAsia"/>
        </w:rPr>
        <w:t>的</w:t>
      </w:r>
      <w:r w:rsidR="00003460" w:rsidRPr="00EC1962">
        <w:rPr>
          <w:rFonts w:eastAsia="楷体"/>
        </w:rPr>
        <w:t>最</w:t>
      </w:r>
      <w:r w:rsidR="00FC3421">
        <w:rPr>
          <w:rFonts w:eastAsia="楷体" w:hint="eastAsia"/>
        </w:rPr>
        <w:t>艰难</w:t>
      </w:r>
      <w:r w:rsidR="00003460" w:rsidRPr="00EC1962">
        <w:rPr>
          <w:rFonts w:eastAsia="楷体"/>
        </w:rPr>
        <w:t>的事，但很高兴我</w:t>
      </w:r>
      <w:r w:rsidR="00F247A6" w:rsidRPr="00EC1962">
        <w:rPr>
          <w:rFonts w:eastAsia="楷体"/>
        </w:rPr>
        <w:t>成功</w:t>
      </w:r>
      <w:r w:rsidR="00003460" w:rsidRPr="00EC1962">
        <w:rPr>
          <w:rFonts w:eastAsia="楷体"/>
        </w:rPr>
        <w:t>了。我</w:t>
      </w:r>
      <w:r w:rsidR="008C55E0" w:rsidRPr="00EC1962">
        <w:rPr>
          <w:rFonts w:eastAsia="楷体"/>
        </w:rPr>
        <w:t>比想象中</w:t>
      </w:r>
      <w:r w:rsidR="00003460" w:rsidRPr="00EC1962">
        <w:rPr>
          <w:rFonts w:eastAsia="楷体"/>
        </w:rPr>
        <w:t>写了更多的东西。</w:t>
      </w:r>
      <w:r w:rsidR="008C55E0" w:rsidRPr="00EC1962">
        <w:rPr>
          <w:rFonts w:eastAsia="楷体"/>
        </w:rPr>
        <w:t>希望</w:t>
      </w:r>
      <w:r w:rsidR="00003460" w:rsidRPr="00EC1962">
        <w:rPr>
          <w:rFonts w:eastAsia="楷体"/>
        </w:rPr>
        <w:t>文字比我活得更久。</w:t>
      </w:r>
      <w:r w:rsidR="00970AAC">
        <w:t>”</w:t>
      </w:r>
    </w:p>
    <w:p w14:paraId="30587D2A" w14:textId="77777777" w:rsidR="00970AAC" w:rsidRPr="008209DD" w:rsidRDefault="00970AAC" w:rsidP="00996C9B"/>
    <w:p w14:paraId="079F32F6" w14:textId="24560271" w:rsidR="00003460" w:rsidRPr="00EC1962" w:rsidRDefault="00F247A6" w:rsidP="00F247A6">
      <w:pPr>
        <w:ind w:firstLineChars="500" w:firstLine="1050"/>
        <w:rPr>
          <w:rFonts w:eastAsia="楷体"/>
          <w:color w:val="000000"/>
          <w:szCs w:val="21"/>
        </w:rPr>
      </w:pPr>
      <w:r w:rsidRPr="00EC1962">
        <w:rPr>
          <w:rFonts w:eastAsia="楷体" w:hint="eastAsia"/>
          <w:color w:val="000000"/>
          <w:szCs w:val="21"/>
        </w:rPr>
        <w:t>——乔丹·斯蒂芬斯</w:t>
      </w:r>
      <w:r w:rsidR="00324682" w:rsidRPr="00EC1962">
        <w:rPr>
          <w:rFonts w:eastAsia="楷体" w:hint="eastAsia"/>
          <w:color w:val="000000"/>
          <w:szCs w:val="21"/>
        </w:rPr>
        <w:t>《</w:t>
      </w:r>
      <w:r w:rsidR="00324682" w:rsidRPr="00EC1962">
        <w:rPr>
          <w:rFonts w:eastAsia="楷体"/>
        </w:rPr>
        <w:t>Canongate</w:t>
      </w:r>
      <w:r w:rsidR="00324682" w:rsidRPr="00EC1962">
        <w:rPr>
          <w:rFonts w:ascii="inherit" w:eastAsia="楷体" w:hAnsi="inherit"/>
          <w:color w:val="000000"/>
          <w:spacing w:val="2"/>
        </w:rPr>
        <w:t xml:space="preserve"> </w:t>
      </w:r>
      <w:r w:rsidR="00324682" w:rsidRPr="00EC1962">
        <w:rPr>
          <w:rFonts w:ascii="inherit" w:eastAsia="楷体" w:hAnsi="inherit"/>
          <w:color w:val="000000"/>
          <w:spacing w:val="2"/>
        </w:rPr>
        <w:t>在乔丹</w:t>
      </w:r>
      <w:r w:rsidR="00324682" w:rsidRPr="00EC1962">
        <w:rPr>
          <w:rFonts w:ascii="inherit" w:eastAsia="楷体" w:hAnsi="inherit"/>
          <w:color w:val="000000"/>
          <w:spacing w:val="2"/>
        </w:rPr>
        <w:t>·</w:t>
      </w:r>
      <w:r w:rsidR="00324682" w:rsidRPr="00EC1962">
        <w:rPr>
          <w:rFonts w:ascii="inherit" w:eastAsia="楷体" w:hAnsi="inherit"/>
          <w:color w:val="000000"/>
          <w:spacing w:val="2"/>
        </w:rPr>
        <w:t>斯蒂芬斯</w:t>
      </w:r>
      <w:r w:rsidR="00EC1962" w:rsidRPr="00EC1962">
        <w:rPr>
          <w:rFonts w:ascii="inherit" w:eastAsia="楷体" w:hAnsi="inherit" w:hint="eastAsia"/>
          <w:color w:val="000000"/>
          <w:spacing w:val="2"/>
        </w:rPr>
        <w:t>“颠覆性”</w:t>
      </w:r>
      <w:r w:rsidR="00324682" w:rsidRPr="00EC1962">
        <w:rPr>
          <w:rFonts w:ascii="inherit" w:eastAsia="楷体" w:hAnsi="inherit"/>
          <w:color w:val="000000"/>
          <w:spacing w:val="2"/>
        </w:rPr>
        <w:t>回忆录的五方拍卖中获胜</w:t>
      </w:r>
      <w:r w:rsidR="00EC1962" w:rsidRPr="00EC1962">
        <w:rPr>
          <w:rFonts w:ascii="inherit" w:eastAsia="楷体" w:hAnsi="inherit" w:hint="eastAsia"/>
          <w:color w:val="000000"/>
          <w:spacing w:val="2"/>
        </w:rPr>
        <w:t>》（</w:t>
      </w:r>
      <w:hyperlink r:id="rId7" w:history="1">
        <w:r w:rsidR="00EC1962" w:rsidRPr="00EC1962">
          <w:rPr>
            <w:rStyle w:val="ab"/>
            <w:rFonts w:eastAsia="楷体"/>
            <w:spacing w:val="2"/>
          </w:rPr>
          <w:t>Canongate triumphs in five-way auction for Jordan Stephens</w:t>
        </w:r>
        <w:r w:rsidR="00EC1962">
          <w:rPr>
            <w:rStyle w:val="ab"/>
            <w:rFonts w:eastAsia="楷体"/>
            <w:spacing w:val="2"/>
          </w:rPr>
          <w:t>’</w:t>
        </w:r>
        <w:r w:rsidR="00EC1962" w:rsidRPr="00EC1962">
          <w:rPr>
            <w:rStyle w:val="ab"/>
            <w:rFonts w:eastAsia="楷体"/>
            <w:spacing w:val="2"/>
          </w:rPr>
          <w:t xml:space="preserve"> </w:t>
        </w:r>
        <w:r w:rsidR="00EC1962">
          <w:rPr>
            <w:rStyle w:val="ab"/>
            <w:rFonts w:eastAsia="楷体"/>
            <w:spacing w:val="2"/>
          </w:rPr>
          <w:t>‘</w:t>
        </w:r>
        <w:r w:rsidR="00EC1962" w:rsidRPr="00EC1962">
          <w:rPr>
            <w:rStyle w:val="ab"/>
            <w:rFonts w:eastAsia="楷体"/>
            <w:spacing w:val="2"/>
          </w:rPr>
          <w:t>game-changing</w:t>
        </w:r>
        <w:r w:rsidR="00EC1962">
          <w:rPr>
            <w:rStyle w:val="ab"/>
            <w:rFonts w:eastAsia="楷体"/>
            <w:spacing w:val="2"/>
          </w:rPr>
          <w:t>’</w:t>
        </w:r>
        <w:r w:rsidR="00EC1962" w:rsidRPr="00EC1962">
          <w:rPr>
            <w:rStyle w:val="ab"/>
            <w:rFonts w:eastAsia="楷体"/>
            <w:spacing w:val="2"/>
          </w:rPr>
          <w:t xml:space="preserve"> memoir</w:t>
        </w:r>
      </w:hyperlink>
      <w:r w:rsidR="00EC1962" w:rsidRPr="00EC1962">
        <w:rPr>
          <w:rFonts w:eastAsia="楷体" w:hint="eastAsia"/>
          <w:color w:val="000000"/>
          <w:spacing w:val="2"/>
        </w:rPr>
        <w:t>）</w:t>
      </w:r>
    </w:p>
    <w:p w14:paraId="5CEEE755" w14:textId="77777777" w:rsidR="00003460" w:rsidRDefault="00003460" w:rsidP="00996C9B">
      <w:pPr>
        <w:rPr>
          <w:color w:val="000000"/>
          <w:szCs w:val="21"/>
        </w:rPr>
      </w:pPr>
    </w:p>
    <w:p w14:paraId="71129ECC" w14:textId="5A202DAE" w:rsidR="00003460" w:rsidRPr="008855BE" w:rsidRDefault="008855BE" w:rsidP="00996C9B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目录：</w:t>
      </w:r>
    </w:p>
    <w:p w14:paraId="246AC0FF" w14:textId="72C16277" w:rsidR="00722D56" w:rsidRPr="00722D56" w:rsidRDefault="008855BE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一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迷醉</w:t>
      </w:r>
    </w:p>
    <w:p w14:paraId="7E58840C" w14:textId="77777777" w:rsidR="008855BE" w:rsidRDefault="008855BE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妈妈杀了邻居的狗</w:t>
      </w:r>
    </w:p>
    <w:p w14:paraId="2E7AC8D6" w14:textId="25F08981" w:rsidR="00722D56" w:rsidRPr="00722D56" w:rsidRDefault="008855BE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一年后：第一部分</w:t>
      </w:r>
    </w:p>
    <w:p w14:paraId="58BC55F5" w14:textId="77777777" w:rsidR="00A74BF8" w:rsidRDefault="008855BE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四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在我堕落的六个月前</w:t>
      </w:r>
    </w:p>
    <w:p w14:paraId="3777772F" w14:textId="23A8B2A5" w:rsidR="00722D56" w:rsidRPr="00722D56" w:rsidRDefault="00A74BF8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五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五个月前</w:t>
      </w:r>
    </w:p>
    <w:p w14:paraId="6FF469F9" w14:textId="77777777" w:rsidR="00A74BF8" w:rsidRDefault="00A74BF8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六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四个月零三个星期前</w:t>
      </w:r>
    </w:p>
    <w:p w14:paraId="41DA0823" w14:textId="77777777" w:rsidR="00A74BF8" w:rsidRDefault="00A74BF8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七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两周后</w:t>
      </w:r>
    </w:p>
    <w:p w14:paraId="3D2ED499" w14:textId="77777777" w:rsidR="00E5636F" w:rsidRDefault="00E5636F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八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年轻的父亲</w:t>
      </w:r>
    </w:p>
    <w:p w14:paraId="14A3C8D1" w14:textId="16EC4B7E" w:rsidR="00722D56" w:rsidRPr="00722D56" w:rsidRDefault="00E5636F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九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之后的哀悼</w:t>
      </w:r>
    </w:p>
    <w:p w14:paraId="6A5BA54F" w14:textId="352A27F1" w:rsidR="00722D56" w:rsidRPr="00722D56" w:rsidRDefault="00E5636F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搬迁</w:t>
      </w:r>
    </w:p>
    <w:p w14:paraId="3BEDBF7A" w14:textId="3E021906" w:rsidR="00E5636F" w:rsidRDefault="00E5636F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一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打</w:t>
      </w:r>
      <w:r w:rsidR="00690213">
        <w:rPr>
          <w:rFonts w:hint="eastAsia"/>
          <w:color w:val="000000"/>
          <w:szCs w:val="21"/>
        </w:rPr>
        <w:t>奶油</w:t>
      </w:r>
    </w:p>
    <w:p w14:paraId="67FA5549" w14:textId="4EAA0275" w:rsidR="00367DA9" w:rsidRDefault="00E5636F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</w:t>
      </w:r>
      <w:r w:rsidR="004E7976">
        <w:rPr>
          <w:rFonts w:hint="eastAsia"/>
          <w:color w:val="000000"/>
          <w:szCs w:val="21"/>
        </w:rPr>
        <w:t>二</w:t>
      </w:r>
      <w:r>
        <w:rPr>
          <w:rFonts w:hint="eastAsia"/>
          <w:color w:val="000000"/>
          <w:szCs w:val="21"/>
        </w:rPr>
        <w:t>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我对你来说是谁？</w:t>
      </w:r>
    </w:p>
    <w:p w14:paraId="58E1A80E" w14:textId="2E65A6DE" w:rsidR="00722D56" w:rsidRPr="00722D56" w:rsidRDefault="004E7976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三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画中的角落</w:t>
      </w:r>
    </w:p>
    <w:p w14:paraId="64252DED" w14:textId="36D7D3D3" w:rsidR="00367DA9" w:rsidRDefault="004E7976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四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一周后</w:t>
      </w:r>
    </w:p>
    <w:p w14:paraId="63F9118D" w14:textId="2F3AD0B5" w:rsidR="00722D56" w:rsidRPr="00722D56" w:rsidRDefault="004E7976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五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事情发生时</w:t>
      </w:r>
    </w:p>
    <w:p w14:paraId="51CE71C7" w14:textId="22D4F6A7" w:rsidR="00367DA9" w:rsidRDefault="004E7976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六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三周后</w:t>
      </w:r>
    </w:p>
    <w:p w14:paraId="455E6ACD" w14:textId="1AEC5E9D" w:rsidR="00367DA9" w:rsidRDefault="004E7976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七章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无法逃避自己</w:t>
      </w:r>
    </w:p>
    <w:p w14:paraId="652340B6" w14:textId="481D9DDD" w:rsidR="00722D56" w:rsidRPr="00722D56" w:rsidRDefault="004E7976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八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抗震性</w:t>
      </w:r>
    </w:p>
    <w:p w14:paraId="147674F0" w14:textId="07970009" w:rsidR="00722D56" w:rsidRPr="00722D56" w:rsidRDefault="00423BA7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九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身体不会说谎</w:t>
      </w:r>
    </w:p>
    <w:p w14:paraId="7F4B9F17" w14:textId="2B27FE55" w:rsidR="00367DA9" w:rsidRDefault="00423BA7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恐惧</w:t>
      </w:r>
    </w:p>
    <w:p w14:paraId="1F70E778" w14:textId="4758B065" w:rsidR="00722D56" w:rsidRPr="00722D56" w:rsidRDefault="00423BA7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一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另一边的感动</w:t>
      </w:r>
    </w:p>
    <w:p w14:paraId="23EFB6CF" w14:textId="04A5AE69" w:rsidR="00367DA9" w:rsidRDefault="00E00769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二章</w:t>
      </w:r>
      <w:r w:rsidR="00722D56" w:rsidRPr="00722D56">
        <w:rPr>
          <w:rFonts w:hint="eastAsia"/>
          <w:color w:val="000000"/>
          <w:szCs w:val="21"/>
        </w:rPr>
        <w:t>“太抑郁了，</w:t>
      </w:r>
      <w:r w:rsidR="00A02D88">
        <w:rPr>
          <w:rFonts w:hint="eastAsia"/>
          <w:color w:val="000000"/>
          <w:szCs w:val="21"/>
        </w:rPr>
        <w:t>不适合用中</w:t>
      </w:r>
      <w:r w:rsidR="00722D56" w:rsidRPr="00722D56">
        <w:rPr>
          <w:rFonts w:hint="eastAsia"/>
          <w:color w:val="000000"/>
          <w:szCs w:val="21"/>
        </w:rPr>
        <w:t>医”</w:t>
      </w:r>
    </w:p>
    <w:p w14:paraId="735F4BD5" w14:textId="131A5699" w:rsidR="00367DA9" w:rsidRDefault="00E00769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三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当一扇门关闭时</w:t>
      </w:r>
    </w:p>
    <w:p w14:paraId="496C969F" w14:textId="46AE5327" w:rsidR="00722D56" w:rsidRPr="00722D56" w:rsidRDefault="00E00769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四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剪领带</w:t>
      </w:r>
    </w:p>
    <w:p w14:paraId="65DB3C28" w14:textId="13159188" w:rsidR="00722D56" w:rsidRPr="00722D56" w:rsidRDefault="00E00769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五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权力</w:t>
      </w:r>
    </w:p>
    <w:p w14:paraId="375CC26F" w14:textId="0DAD6510" w:rsidR="00367DA9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六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紧急</w:t>
      </w:r>
      <w:r>
        <w:rPr>
          <w:rFonts w:hint="eastAsia"/>
          <w:color w:val="000000"/>
          <w:szCs w:val="21"/>
        </w:rPr>
        <w:t>精神</w:t>
      </w:r>
      <w:r w:rsidR="00722D56" w:rsidRPr="00722D56">
        <w:rPr>
          <w:rFonts w:hint="eastAsia"/>
          <w:color w:val="000000"/>
          <w:szCs w:val="21"/>
        </w:rPr>
        <w:t>干预</w:t>
      </w:r>
    </w:p>
    <w:p w14:paraId="269FC80A" w14:textId="168DD7B1" w:rsidR="00722D56" w:rsidRPr="00722D56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七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曼迪插曲</w:t>
      </w:r>
    </w:p>
    <w:p w14:paraId="5AC9E4A0" w14:textId="22ADB6A6" w:rsidR="00722D56" w:rsidRPr="00722D56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八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做个小骚货真好</w:t>
      </w:r>
    </w:p>
    <w:p w14:paraId="6594860C" w14:textId="7CD18C7B" w:rsidR="000E5180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十九章</w:t>
      </w:r>
      <w:r>
        <w:rPr>
          <w:rFonts w:hint="eastAsia"/>
          <w:color w:val="000000"/>
          <w:szCs w:val="21"/>
        </w:rPr>
        <w:t xml:space="preserve"> </w:t>
      </w:r>
      <w:r w:rsidRPr="000E5180">
        <w:rPr>
          <w:color w:val="000000"/>
          <w:szCs w:val="21"/>
        </w:rPr>
        <w:t>迪莱拉</w:t>
      </w:r>
      <w:r w:rsidR="00722D56" w:rsidRPr="00722D56">
        <w:rPr>
          <w:rFonts w:hint="eastAsia"/>
          <w:color w:val="000000"/>
          <w:szCs w:val="21"/>
        </w:rPr>
        <w:tab/>
      </w:r>
    </w:p>
    <w:p w14:paraId="481A0644" w14:textId="46F8A2DB" w:rsidR="00367DA9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十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马德琳</w:t>
      </w:r>
    </w:p>
    <w:p w14:paraId="292F914F" w14:textId="7C575AF5" w:rsidR="00367DA9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十一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当你大声说出来时</w:t>
      </w:r>
      <w:r w:rsidR="00766E0A">
        <w:rPr>
          <w:rFonts w:hint="eastAsia"/>
          <w:color w:val="000000"/>
          <w:szCs w:val="21"/>
        </w:rPr>
        <w:t>，</w:t>
      </w:r>
      <w:r w:rsidR="00722D56" w:rsidRPr="00722D56">
        <w:rPr>
          <w:rFonts w:hint="eastAsia"/>
          <w:color w:val="000000"/>
          <w:szCs w:val="21"/>
        </w:rPr>
        <w:t>感觉不一样</w:t>
      </w:r>
    </w:p>
    <w:p w14:paraId="5FE7C9F9" w14:textId="06E14DBD" w:rsidR="00722D56" w:rsidRPr="00722D56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十二章</w:t>
      </w:r>
      <w:r>
        <w:rPr>
          <w:color w:val="000000"/>
          <w:szCs w:val="21"/>
        </w:rPr>
        <w:t xml:space="preserve"> </w:t>
      </w:r>
      <w:r w:rsidR="00BF7252">
        <w:rPr>
          <w:rFonts w:hint="eastAsia"/>
          <w:color w:val="000000"/>
          <w:szCs w:val="21"/>
        </w:rPr>
        <w:t>通往</w:t>
      </w:r>
      <w:r w:rsidR="00722D56" w:rsidRPr="00722D56">
        <w:rPr>
          <w:rFonts w:hint="eastAsia"/>
          <w:color w:val="000000"/>
          <w:szCs w:val="21"/>
        </w:rPr>
        <w:t>爱</w:t>
      </w:r>
      <w:r w:rsidR="00BF7252">
        <w:rPr>
          <w:rFonts w:hint="eastAsia"/>
          <w:color w:val="000000"/>
          <w:szCs w:val="21"/>
        </w:rPr>
        <w:t>的桥梁</w:t>
      </w:r>
    </w:p>
    <w:p w14:paraId="5A3C2CE6" w14:textId="7E43FBA6" w:rsidR="00722D56" w:rsidRPr="00722D56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十三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那个</w:t>
      </w:r>
      <w:r w:rsidR="00BF7252">
        <w:rPr>
          <w:rFonts w:hint="eastAsia"/>
          <w:color w:val="000000"/>
          <w:szCs w:val="21"/>
        </w:rPr>
        <w:t>混蛋</w:t>
      </w:r>
    </w:p>
    <w:p w14:paraId="51934C6B" w14:textId="0D122F6F" w:rsidR="00722D56" w:rsidRPr="00722D56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十四章</w:t>
      </w:r>
      <w:r>
        <w:rPr>
          <w:rFonts w:hint="eastAsia"/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一年后：第二部分</w:t>
      </w:r>
    </w:p>
    <w:p w14:paraId="1AE78F0C" w14:textId="4775BBAA" w:rsidR="00722D56" w:rsidRPr="00722D56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十五章</w:t>
      </w:r>
      <w:r>
        <w:rPr>
          <w:color w:val="000000"/>
          <w:szCs w:val="21"/>
        </w:rPr>
        <w:t xml:space="preserve"> </w:t>
      </w:r>
      <w:r w:rsidR="00722D56" w:rsidRPr="00722D56">
        <w:rPr>
          <w:rFonts w:hint="eastAsia"/>
          <w:color w:val="000000"/>
          <w:szCs w:val="21"/>
        </w:rPr>
        <w:t>正确的愤怒</w:t>
      </w:r>
    </w:p>
    <w:p w14:paraId="230D13BB" w14:textId="5FDAC008" w:rsidR="00722D56" w:rsidRPr="00722D56" w:rsidRDefault="000E5180" w:rsidP="00722D5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十六章</w:t>
      </w:r>
      <w:r w:rsidR="00492AB0">
        <w:rPr>
          <w:color w:val="000000"/>
          <w:szCs w:val="21"/>
        </w:rPr>
        <w:t xml:space="preserve"> </w:t>
      </w:r>
      <w:r w:rsidR="00492AB0" w:rsidRPr="00492AB0">
        <w:rPr>
          <w:color w:val="000000"/>
          <w:szCs w:val="21"/>
        </w:rPr>
        <w:t>麦卢卡树</w:t>
      </w:r>
    </w:p>
    <w:p w14:paraId="47BAC4F9" w14:textId="77777777" w:rsidR="00722D56" w:rsidRDefault="00722D56" w:rsidP="00722D56">
      <w:pPr>
        <w:rPr>
          <w:color w:val="000000"/>
          <w:szCs w:val="21"/>
        </w:rPr>
      </w:pPr>
    </w:p>
    <w:p w14:paraId="61936DEA" w14:textId="77777777" w:rsidR="0079025B" w:rsidRPr="00722D56" w:rsidRDefault="0079025B" w:rsidP="00722D56">
      <w:pPr>
        <w:rPr>
          <w:color w:val="000000"/>
          <w:szCs w:val="21"/>
        </w:rPr>
      </w:pPr>
    </w:p>
    <w:p w14:paraId="5D4432F8" w14:textId="5D199D41" w:rsidR="00F2009E" w:rsidRDefault="00000000" w:rsidP="00722D56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77777777" w:rsidR="00F2009E" w:rsidRDefault="00F2009E">
      <w:pPr>
        <w:rPr>
          <w:color w:val="000000"/>
          <w:szCs w:val="21"/>
        </w:rPr>
      </w:pPr>
    </w:p>
    <w:p w14:paraId="4CDAFD9F" w14:textId="0850EDF1" w:rsidR="00F2009E" w:rsidRDefault="003B27D0">
      <w:pPr>
        <w:rPr>
          <w:color w:val="000000"/>
          <w:szCs w:val="21"/>
        </w:rPr>
      </w:pPr>
      <w:r>
        <w:rPr>
          <w:rFonts w:ascii="微软雅黑" w:eastAsia="微软雅黑" w:hAnsi="微软雅黑"/>
          <w:noProof/>
          <w:color w:val="0000FF"/>
        </w:rPr>
        <w:lastRenderedPageBreak/>
        <w:drawing>
          <wp:anchor distT="0" distB="0" distL="114300" distR="114300" simplePos="0" relativeHeight="251659264" behindDoc="0" locked="0" layoutInCell="1" allowOverlap="1" wp14:anchorId="4EC64C83" wp14:editId="102E84A8">
            <wp:simplePos x="0" y="0"/>
            <wp:positionH relativeFrom="column">
              <wp:posOffset>-635</wp:posOffset>
            </wp:positionH>
            <wp:positionV relativeFrom="paragraph">
              <wp:posOffset>18415</wp:posOffset>
            </wp:positionV>
            <wp:extent cx="2047107" cy="1151467"/>
            <wp:effectExtent l="0" t="0" r="0" b="0"/>
            <wp:wrapSquare wrapText="bothSides"/>
            <wp:docPr id="466744422" name="图片 2" descr="Jordan Stephens © Charlie J Doherty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Jordan Stephens © Charlie J Doherty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107" cy="115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31CD3">
        <w:rPr>
          <w:rFonts w:hint="eastAsia"/>
          <w:color w:val="000000"/>
          <w:szCs w:val="21"/>
        </w:rPr>
        <w:t xml:space="preserve"> </w:t>
      </w:r>
      <w:r w:rsidR="00F31CD3">
        <w:rPr>
          <w:color w:val="000000"/>
          <w:szCs w:val="21"/>
        </w:rPr>
        <w:t xml:space="preserve"> </w:t>
      </w:r>
      <w:r w:rsidR="00DA754E">
        <w:rPr>
          <w:color w:val="000000"/>
          <w:szCs w:val="21"/>
        </w:rPr>
        <w:t xml:space="preserve">  </w:t>
      </w:r>
      <w:r w:rsidR="00F31CD3" w:rsidRPr="00DA754E">
        <w:rPr>
          <w:rFonts w:hint="eastAsia"/>
          <w:b/>
          <w:bCs/>
        </w:rPr>
        <w:t>乔丹·斯蒂芬斯</w:t>
      </w:r>
      <w:r w:rsidR="004F413E" w:rsidRPr="00DA754E">
        <w:rPr>
          <w:rFonts w:hint="eastAsia"/>
          <w:b/>
          <w:bCs/>
        </w:rPr>
        <w:t>（</w:t>
      </w:r>
      <w:r w:rsidR="004F413E" w:rsidRPr="00DA754E">
        <w:rPr>
          <w:b/>
          <w:bCs/>
        </w:rPr>
        <w:t>Jordan Stephens</w:t>
      </w:r>
      <w:r w:rsidR="004F413E" w:rsidRPr="00DA754E">
        <w:rPr>
          <w:b/>
          <w:bCs/>
        </w:rPr>
        <w:t>）</w:t>
      </w:r>
      <w:r w:rsidR="00C959AB" w:rsidRPr="00DA754E">
        <w:rPr>
          <w:rFonts w:hint="eastAsia"/>
        </w:rPr>
        <w:t>，</w:t>
      </w:r>
      <w:r w:rsidR="00F31CD3" w:rsidRPr="00785F8D">
        <w:rPr>
          <w:rFonts w:hint="eastAsia"/>
          <w:color w:val="000000"/>
          <w:szCs w:val="21"/>
        </w:rPr>
        <w:t>作家、演员</w:t>
      </w:r>
      <w:r w:rsidR="004F413E">
        <w:rPr>
          <w:rFonts w:hint="eastAsia"/>
          <w:color w:val="000000"/>
          <w:szCs w:val="21"/>
        </w:rPr>
        <w:t>、</w:t>
      </w:r>
      <w:r w:rsidR="00F31CD3" w:rsidRPr="00785F8D">
        <w:rPr>
          <w:rFonts w:hint="eastAsia"/>
          <w:color w:val="000000"/>
          <w:szCs w:val="21"/>
        </w:rPr>
        <w:t>流行乐队</w:t>
      </w:r>
      <w:r w:rsidR="00F31CD3" w:rsidRPr="00785F8D">
        <w:rPr>
          <w:rFonts w:hint="eastAsia"/>
          <w:color w:val="000000"/>
          <w:szCs w:val="21"/>
        </w:rPr>
        <w:t>Rizzle Kicks</w:t>
      </w:r>
      <w:r w:rsidR="00F31CD3" w:rsidRPr="00785F8D">
        <w:rPr>
          <w:rFonts w:hint="eastAsia"/>
          <w:color w:val="000000"/>
          <w:szCs w:val="21"/>
        </w:rPr>
        <w:t>的</w:t>
      </w:r>
      <w:r w:rsidR="00C959AB">
        <w:rPr>
          <w:rFonts w:hint="eastAsia"/>
          <w:color w:val="000000"/>
          <w:szCs w:val="21"/>
        </w:rPr>
        <w:t>成员</w:t>
      </w:r>
      <w:r w:rsidR="00F31CD3" w:rsidRPr="00785F8D">
        <w:rPr>
          <w:rFonts w:hint="eastAsia"/>
          <w:color w:val="000000"/>
          <w:szCs w:val="21"/>
        </w:rPr>
        <w:t>。他公开</w:t>
      </w:r>
      <w:r w:rsidR="007531E7">
        <w:rPr>
          <w:rFonts w:hint="eastAsia"/>
          <w:color w:val="000000"/>
          <w:szCs w:val="21"/>
        </w:rPr>
        <w:t>承认，</w:t>
      </w:r>
      <w:r w:rsidR="00F31CD3" w:rsidRPr="00785F8D">
        <w:rPr>
          <w:rFonts w:hint="eastAsia"/>
          <w:color w:val="000000"/>
          <w:szCs w:val="21"/>
        </w:rPr>
        <w:t>自己</w:t>
      </w:r>
      <w:r w:rsidR="00977387">
        <w:rPr>
          <w:rFonts w:hint="eastAsia"/>
          <w:color w:val="000000"/>
          <w:szCs w:val="21"/>
        </w:rPr>
        <w:t>在于</w:t>
      </w:r>
      <w:r w:rsidR="00F31CD3" w:rsidRPr="00785F8D">
        <w:rPr>
          <w:rFonts w:hint="eastAsia"/>
          <w:color w:val="000000"/>
          <w:szCs w:val="21"/>
        </w:rPr>
        <w:t>心理</w:t>
      </w:r>
      <w:r w:rsidR="00CB4E4A">
        <w:rPr>
          <w:rFonts w:hint="eastAsia"/>
          <w:color w:val="000000"/>
          <w:szCs w:val="21"/>
        </w:rPr>
        <w:t>问题</w:t>
      </w:r>
      <w:r w:rsidR="00977387">
        <w:rPr>
          <w:rFonts w:hint="eastAsia"/>
          <w:color w:val="000000"/>
          <w:szCs w:val="21"/>
        </w:rPr>
        <w:t>作斗争</w:t>
      </w:r>
      <w:r w:rsidR="0090641C">
        <w:rPr>
          <w:rFonts w:hint="eastAsia"/>
          <w:color w:val="000000"/>
          <w:szCs w:val="21"/>
        </w:rPr>
        <w:t>，</w:t>
      </w:r>
      <w:r w:rsidR="00F31CD3" w:rsidRPr="00785F8D">
        <w:rPr>
          <w:rFonts w:hint="eastAsia"/>
          <w:color w:val="000000"/>
          <w:szCs w:val="21"/>
        </w:rPr>
        <w:t>非常积极地</w:t>
      </w:r>
      <w:r w:rsidR="007D5CB8">
        <w:rPr>
          <w:rFonts w:hint="eastAsia"/>
          <w:color w:val="000000"/>
          <w:szCs w:val="21"/>
        </w:rPr>
        <w:t>让</w:t>
      </w:r>
      <w:r w:rsidR="00977387">
        <w:rPr>
          <w:rFonts w:hint="eastAsia"/>
          <w:color w:val="000000"/>
          <w:szCs w:val="21"/>
        </w:rPr>
        <w:t>大众</w:t>
      </w:r>
      <w:r w:rsidR="007D5CB8">
        <w:rPr>
          <w:rFonts w:hint="eastAsia"/>
          <w:color w:val="000000"/>
          <w:szCs w:val="21"/>
        </w:rPr>
        <w:t>意识到</w:t>
      </w:r>
      <w:r w:rsidR="00977387">
        <w:rPr>
          <w:rFonts w:hint="eastAsia"/>
          <w:color w:val="000000"/>
          <w:szCs w:val="21"/>
        </w:rPr>
        <w:t>，公开心理疾病并不羞耻</w:t>
      </w:r>
      <w:r w:rsidR="00F31CD3" w:rsidRPr="00785F8D">
        <w:rPr>
          <w:rFonts w:hint="eastAsia"/>
          <w:color w:val="000000"/>
          <w:szCs w:val="21"/>
        </w:rPr>
        <w:t>，帮助年轻人敞开心扉谈论他们的感受。他</w:t>
      </w:r>
      <w:r w:rsidR="005A5EFF">
        <w:rPr>
          <w:rFonts w:hint="eastAsia"/>
          <w:color w:val="000000"/>
          <w:szCs w:val="21"/>
        </w:rPr>
        <w:t>发起的</w:t>
      </w:r>
      <w:r w:rsidR="00F31CD3" w:rsidRPr="00785F8D">
        <w:rPr>
          <w:rFonts w:hint="eastAsia"/>
          <w:color w:val="000000"/>
          <w:szCs w:val="21"/>
        </w:rPr>
        <w:t>心理健康运动</w:t>
      </w:r>
      <w:r w:rsidR="00F31CD3" w:rsidRPr="00785F8D">
        <w:rPr>
          <w:rFonts w:hint="eastAsia"/>
          <w:color w:val="000000"/>
          <w:szCs w:val="21"/>
        </w:rPr>
        <w:t>#IAMWHOLE</w:t>
      </w:r>
      <w:r w:rsidR="00F31CD3" w:rsidRPr="00785F8D">
        <w:rPr>
          <w:rFonts w:hint="eastAsia"/>
          <w:color w:val="000000"/>
          <w:szCs w:val="21"/>
        </w:rPr>
        <w:t>吸引了超过</w:t>
      </w:r>
      <w:r w:rsidR="00F31CD3" w:rsidRPr="00785F8D">
        <w:rPr>
          <w:rFonts w:hint="eastAsia"/>
          <w:color w:val="000000"/>
          <w:szCs w:val="21"/>
        </w:rPr>
        <w:t>1.2</w:t>
      </w:r>
      <w:r w:rsidR="00F31CD3" w:rsidRPr="00785F8D">
        <w:rPr>
          <w:rFonts w:hint="eastAsia"/>
          <w:color w:val="000000"/>
          <w:szCs w:val="21"/>
        </w:rPr>
        <w:t>亿</w:t>
      </w:r>
      <w:r w:rsidR="005A5EFF">
        <w:rPr>
          <w:rFonts w:hint="eastAsia"/>
          <w:color w:val="000000"/>
          <w:szCs w:val="21"/>
        </w:rPr>
        <w:t>的网友参加</w:t>
      </w:r>
      <w:r w:rsidR="00F31CD3" w:rsidRPr="00785F8D">
        <w:rPr>
          <w:rFonts w:hint="eastAsia"/>
          <w:color w:val="000000"/>
          <w:szCs w:val="21"/>
        </w:rPr>
        <w:t>，影响</w:t>
      </w:r>
      <w:r w:rsidR="00CB4E4A">
        <w:rPr>
          <w:rFonts w:hint="eastAsia"/>
          <w:color w:val="000000"/>
          <w:szCs w:val="21"/>
        </w:rPr>
        <w:t>广泛</w:t>
      </w:r>
      <w:r w:rsidR="00F31CD3" w:rsidRPr="00785F8D">
        <w:rPr>
          <w:rFonts w:hint="eastAsia"/>
          <w:color w:val="000000"/>
          <w:szCs w:val="21"/>
        </w:rPr>
        <w:t>，</w:t>
      </w:r>
      <w:r w:rsidR="005A5EFF">
        <w:rPr>
          <w:rFonts w:hint="eastAsia"/>
          <w:color w:val="000000"/>
          <w:szCs w:val="21"/>
        </w:rPr>
        <w:t>在</w:t>
      </w:r>
      <w:r w:rsidR="00F31CD3" w:rsidRPr="00785F8D">
        <w:rPr>
          <w:rFonts w:hint="eastAsia"/>
          <w:color w:val="000000"/>
          <w:szCs w:val="21"/>
        </w:rPr>
        <w:t>议会</w:t>
      </w:r>
      <w:r w:rsidR="005A5EFF">
        <w:rPr>
          <w:rFonts w:hint="eastAsia"/>
          <w:color w:val="000000"/>
          <w:szCs w:val="21"/>
        </w:rPr>
        <w:t>被提及</w:t>
      </w:r>
      <w:r w:rsidR="00F31CD3" w:rsidRPr="00785F8D">
        <w:rPr>
          <w:rFonts w:hint="eastAsia"/>
          <w:color w:val="000000"/>
          <w:szCs w:val="21"/>
        </w:rPr>
        <w:t>。乔丹</w:t>
      </w:r>
      <w:r w:rsidR="006342AA">
        <w:rPr>
          <w:rFonts w:hint="eastAsia"/>
          <w:color w:val="000000"/>
          <w:szCs w:val="21"/>
        </w:rPr>
        <w:t>在</w:t>
      </w:r>
      <w:r w:rsidR="006342AA" w:rsidRPr="00785F8D">
        <w:rPr>
          <w:rFonts w:hint="eastAsia"/>
          <w:color w:val="000000"/>
          <w:szCs w:val="21"/>
        </w:rPr>
        <w:t>《卫报》</w:t>
      </w:r>
      <w:r w:rsidR="006342AA">
        <w:rPr>
          <w:rFonts w:hint="eastAsia"/>
          <w:color w:val="000000"/>
          <w:szCs w:val="21"/>
        </w:rPr>
        <w:t>上发表</w:t>
      </w:r>
      <w:r w:rsidR="00F31CD3" w:rsidRPr="00785F8D">
        <w:rPr>
          <w:rFonts w:hint="eastAsia"/>
          <w:color w:val="000000"/>
          <w:szCs w:val="21"/>
        </w:rPr>
        <w:t>了一篇</w:t>
      </w:r>
      <w:r w:rsidR="00CB4E4A" w:rsidRPr="00785F8D">
        <w:rPr>
          <w:rFonts w:hint="eastAsia"/>
          <w:color w:val="000000"/>
          <w:szCs w:val="21"/>
        </w:rPr>
        <w:t>关于超</w:t>
      </w:r>
      <w:r w:rsidR="005A5EFF">
        <w:rPr>
          <w:rFonts w:hint="eastAsia"/>
          <w:color w:val="000000"/>
          <w:szCs w:val="21"/>
        </w:rPr>
        <w:t>级</w:t>
      </w:r>
      <w:r w:rsidR="00CB4E4A" w:rsidRPr="00785F8D">
        <w:rPr>
          <w:rFonts w:hint="eastAsia"/>
          <w:color w:val="000000"/>
          <w:szCs w:val="21"/>
        </w:rPr>
        <w:t>男性气质对男性健康的负面影响</w:t>
      </w:r>
      <w:r w:rsidR="006342AA">
        <w:rPr>
          <w:rFonts w:hint="eastAsia"/>
          <w:color w:val="000000"/>
          <w:szCs w:val="21"/>
        </w:rPr>
        <w:t>的</w:t>
      </w:r>
      <w:r w:rsidR="00F31CD3" w:rsidRPr="00785F8D">
        <w:rPr>
          <w:rFonts w:hint="eastAsia"/>
          <w:color w:val="000000"/>
          <w:szCs w:val="21"/>
        </w:rPr>
        <w:t>文章。</w:t>
      </w:r>
    </w:p>
    <w:p w14:paraId="7DA3C1D4" w14:textId="77777777" w:rsidR="00F31CD3" w:rsidRDefault="00F31CD3">
      <w:pPr>
        <w:rPr>
          <w:color w:val="000000"/>
          <w:szCs w:val="21"/>
        </w:rPr>
      </w:pPr>
    </w:p>
    <w:p w14:paraId="26EEAF64" w14:textId="77777777" w:rsidR="00F31CD3" w:rsidRPr="00A45497" w:rsidRDefault="00F31CD3">
      <w:pPr>
        <w:rPr>
          <w:color w:val="000000"/>
          <w:szCs w:val="21"/>
        </w:rPr>
      </w:pPr>
    </w:p>
    <w:p w14:paraId="31DE381C" w14:textId="77777777" w:rsidR="00F2009E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F2009E" w:rsidRDefault="00F2009E">
      <w:pPr>
        <w:rPr>
          <w:color w:val="000000"/>
          <w:szCs w:val="21"/>
        </w:rPr>
      </w:pPr>
    </w:p>
    <w:p w14:paraId="27A715E4" w14:textId="61323983" w:rsidR="001A7807" w:rsidRDefault="001A7807" w:rsidP="001A7807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 w:rsidR="006E6642">
        <w:rPr>
          <w:rFonts w:hint="eastAsia"/>
          <w:color w:val="000000"/>
          <w:szCs w:val="21"/>
        </w:rPr>
        <w:t>这本书</w:t>
      </w:r>
      <w:r w:rsidRPr="00785F8D">
        <w:rPr>
          <w:rFonts w:hint="eastAsia"/>
          <w:color w:val="000000"/>
          <w:szCs w:val="21"/>
        </w:rPr>
        <w:t>就像一首歌、一个剧本</w:t>
      </w:r>
      <w:r w:rsidR="003A79A3">
        <w:rPr>
          <w:rFonts w:hint="eastAsia"/>
          <w:color w:val="000000"/>
          <w:szCs w:val="21"/>
        </w:rPr>
        <w:t>、</w:t>
      </w:r>
      <w:r w:rsidRPr="00785F8D">
        <w:rPr>
          <w:rFonts w:hint="eastAsia"/>
          <w:color w:val="000000"/>
          <w:szCs w:val="21"/>
        </w:rPr>
        <w:t>一个故事</w:t>
      </w:r>
      <w:r w:rsidR="00645827">
        <w:rPr>
          <w:rFonts w:hint="eastAsia"/>
          <w:color w:val="000000"/>
          <w:szCs w:val="21"/>
        </w:rPr>
        <w:t>，</w:t>
      </w:r>
      <w:r w:rsidRPr="00785F8D">
        <w:rPr>
          <w:rFonts w:hint="eastAsia"/>
          <w:color w:val="000000"/>
          <w:szCs w:val="21"/>
        </w:rPr>
        <w:t>融为一体。</w:t>
      </w:r>
      <w:r w:rsidR="00FF037B">
        <w:rPr>
          <w:rFonts w:hint="eastAsia"/>
          <w:color w:val="000000"/>
          <w:szCs w:val="21"/>
        </w:rPr>
        <w:t>十分坦率、</w:t>
      </w:r>
      <w:r w:rsidRPr="00785F8D">
        <w:rPr>
          <w:rFonts w:hint="eastAsia"/>
          <w:color w:val="000000"/>
          <w:szCs w:val="21"/>
        </w:rPr>
        <w:t>富有诗意。我完全被它迷住了。</w:t>
      </w:r>
      <w:r w:rsidRPr="00785F8D">
        <w:rPr>
          <w:rFonts w:hint="eastAsia"/>
          <w:color w:val="000000"/>
          <w:szCs w:val="21"/>
        </w:rPr>
        <w:t> </w:t>
      </w:r>
    </w:p>
    <w:p w14:paraId="64EC0611" w14:textId="3226518C" w:rsidR="001A7807" w:rsidRDefault="001A7807" w:rsidP="001A7807">
      <w:pPr>
        <w:ind w:firstLineChars="200" w:firstLine="420"/>
        <w:jc w:val="right"/>
      </w:pPr>
      <w:r>
        <w:rPr>
          <w:rFonts w:hint="eastAsia"/>
          <w:color w:val="000000"/>
          <w:szCs w:val="21"/>
        </w:rPr>
        <w:t>——</w:t>
      </w:r>
      <w:r w:rsidRPr="00785F8D">
        <w:rPr>
          <w:rFonts w:hint="eastAsia"/>
          <w:color w:val="000000"/>
          <w:szCs w:val="21"/>
        </w:rPr>
        <w:t>多莉·阿尔德顿</w:t>
      </w:r>
      <w:r>
        <w:rPr>
          <w:rFonts w:hint="eastAsia"/>
          <w:color w:val="000000"/>
          <w:szCs w:val="21"/>
        </w:rPr>
        <w:t>（</w:t>
      </w:r>
      <w:r w:rsidRPr="001A7807">
        <w:rPr>
          <w:color w:val="000000"/>
          <w:szCs w:val="21"/>
        </w:rPr>
        <w:t>Dolly Alderton</w:t>
      </w:r>
      <w:r>
        <w:rPr>
          <w:rFonts w:hint="eastAsia"/>
          <w:color w:val="000000"/>
          <w:szCs w:val="21"/>
        </w:rPr>
        <w:t>），著有畅销书</w:t>
      </w:r>
      <w:r w:rsidRPr="001A7807">
        <w:rPr>
          <w:rStyle w:val="a8"/>
          <w:rFonts w:ascii="Arial" w:hAnsi="Arial" w:cs="Arial"/>
          <w:b w:val="0"/>
          <w:bCs w:val="0"/>
          <w:color w:val="191919"/>
          <w:bdr w:val="none" w:sz="0" w:space="0" w:color="auto" w:frame="1"/>
          <w:shd w:val="clear" w:color="auto" w:fill="FFFFFF"/>
        </w:rPr>
        <w:t>《关于爱我所知道的一切》</w:t>
      </w:r>
      <w:r>
        <w:rPr>
          <w:rStyle w:val="a8"/>
          <w:rFonts w:ascii="Arial" w:hAnsi="Arial" w:cs="Arial" w:hint="eastAsia"/>
          <w:color w:val="191919"/>
          <w:bdr w:val="none" w:sz="0" w:space="0" w:color="auto" w:frame="1"/>
          <w:shd w:val="clear" w:color="auto" w:fill="FFFFFF"/>
        </w:rPr>
        <w:t>（</w:t>
      </w:r>
      <w:r w:rsidRPr="005923B4">
        <w:rPr>
          <w:i/>
          <w:iCs/>
        </w:rPr>
        <w:t>Everything I Know About Love</w:t>
      </w:r>
      <w:r w:rsidRPr="001A7807">
        <w:t>）</w:t>
      </w:r>
      <w:r w:rsidR="00CA21A4">
        <w:rPr>
          <w:rFonts w:hint="eastAsia"/>
        </w:rPr>
        <w:t>，《卫报》</w:t>
      </w:r>
    </w:p>
    <w:p w14:paraId="4E05C6D9" w14:textId="77777777" w:rsidR="00645827" w:rsidRPr="00785F8D" w:rsidRDefault="00645827" w:rsidP="001A7807">
      <w:pPr>
        <w:ind w:firstLineChars="200" w:firstLine="420"/>
        <w:jc w:val="right"/>
        <w:rPr>
          <w:color w:val="000000"/>
          <w:szCs w:val="21"/>
        </w:rPr>
      </w:pPr>
    </w:p>
    <w:p w14:paraId="68797DC3" w14:textId="77777777" w:rsidR="00FD2EED" w:rsidRDefault="006E6642" w:rsidP="006E6642">
      <w:pPr>
        <w:ind w:firstLineChars="200" w:firstLine="420"/>
        <w:rPr>
          <w:rFonts w:ascii="Arial" w:hAnsi="Arial" w:cs="Arial"/>
          <w:color w:val="0F1111"/>
          <w:szCs w:val="21"/>
          <w:shd w:val="clear" w:color="auto" w:fill="FFFFFF"/>
        </w:rPr>
      </w:pPr>
      <w:r>
        <w:rPr>
          <w:rFonts w:ascii="Arial" w:hAnsi="Arial" w:cs="Arial" w:hint="eastAsia"/>
          <w:color w:val="0F1111"/>
          <w:szCs w:val="21"/>
          <w:shd w:val="clear" w:color="auto" w:fill="FFFFFF"/>
        </w:rPr>
        <w:t>“</w:t>
      </w:r>
      <w:r w:rsidR="00645827">
        <w:rPr>
          <w:rFonts w:ascii="Arial" w:hAnsi="Arial" w:cs="Arial"/>
          <w:color w:val="0F1111"/>
          <w:szCs w:val="21"/>
          <w:shd w:val="clear" w:color="auto" w:fill="FFFFFF"/>
        </w:rPr>
        <w:t>从第一句话开始，你就知道你正在阅读一些必要的、紧迫的、完全原创的东西</w:t>
      </w:r>
      <w:r w:rsidR="00FD2EED">
        <w:rPr>
          <w:rFonts w:ascii="Arial" w:hAnsi="Arial" w:cs="Arial" w:hint="eastAsia"/>
          <w:color w:val="0F1111"/>
          <w:szCs w:val="21"/>
          <w:shd w:val="clear" w:color="auto" w:fill="FFFFFF"/>
        </w:rPr>
        <w:t>”</w:t>
      </w:r>
    </w:p>
    <w:p w14:paraId="738E5EA7" w14:textId="1170C7A4" w:rsidR="00F2009E" w:rsidRDefault="00645827" w:rsidP="00FD2EED">
      <w:pPr>
        <w:jc w:val="right"/>
        <w:rPr>
          <w:shd w:val="clear" w:color="auto" w:fill="FFFFFF"/>
        </w:rPr>
      </w:pPr>
      <w:r w:rsidRPr="00CF4681">
        <w:t>——</w:t>
      </w:r>
      <w:r w:rsidR="00CF4681" w:rsidRPr="00CF4681">
        <w:t>阿弗阿</w:t>
      </w:r>
      <w:r w:rsidR="00CF4681">
        <w:rPr>
          <w:rFonts w:hint="eastAsia"/>
        </w:rPr>
        <w:t>·</w:t>
      </w:r>
      <w:r w:rsidR="00CF4681" w:rsidRPr="00CF4681">
        <w:t>赫希（</w:t>
      </w:r>
      <w:r w:rsidR="00CF4681" w:rsidRPr="00CF4681">
        <w:t>Afua</w:t>
      </w:r>
      <w:r w:rsidR="00CF4681">
        <w:rPr>
          <w:shd w:val="clear" w:color="auto" w:fill="FFFFFF"/>
        </w:rPr>
        <w:t xml:space="preserve"> Hirsch</w:t>
      </w:r>
      <w:r w:rsidR="00CF4681">
        <w:rPr>
          <w:rFonts w:hint="eastAsia"/>
          <w:shd w:val="clear" w:color="auto" w:fill="FFFFFF"/>
        </w:rPr>
        <w:t>）</w:t>
      </w:r>
    </w:p>
    <w:p w14:paraId="23462A81" w14:textId="77777777" w:rsidR="00645827" w:rsidRDefault="00645827">
      <w:pPr>
        <w:rPr>
          <w:color w:val="000000"/>
          <w:szCs w:val="21"/>
        </w:rPr>
      </w:pPr>
    </w:p>
    <w:p w14:paraId="37D21844" w14:textId="357C6CC1" w:rsidR="00F2009E" w:rsidRDefault="006B4608" w:rsidP="00CE6082">
      <w:pPr>
        <w:ind w:firstLineChars="200" w:firstLine="4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“</w:t>
      </w:r>
      <w:r w:rsidR="00003460">
        <w:rPr>
          <w:shd w:val="clear" w:color="auto" w:fill="FFFFFF"/>
        </w:rPr>
        <w:t>乔丹</w:t>
      </w:r>
      <w:r w:rsidR="005E7A87">
        <w:rPr>
          <w:rFonts w:hint="eastAsia"/>
          <w:shd w:val="clear" w:color="auto" w:fill="FFFFFF"/>
        </w:rPr>
        <w:t>在用心</w:t>
      </w:r>
      <w:r w:rsidR="00003460">
        <w:rPr>
          <w:shd w:val="clear" w:color="auto" w:fill="FFFFFF"/>
        </w:rPr>
        <w:t>写作，</w:t>
      </w:r>
      <w:r w:rsidR="00645827">
        <w:rPr>
          <w:rFonts w:hint="eastAsia"/>
          <w:shd w:val="clear" w:color="auto" w:fill="FFFFFF"/>
        </w:rPr>
        <w:t>把</w:t>
      </w:r>
      <w:r w:rsidR="00003460">
        <w:rPr>
          <w:shd w:val="clear" w:color="auto" w:fill="FFFFFF"/>
        </w:rPr>
        <w:t>目光投向了完全</w:t>
      </w:r>
      <w:r w:rsidR="00A02FE7">
        <w:rPr>
          <w:rFonts w:hint="eastAsia"/>
          <w:shd w:val="clear" w:color="auto" w:fill="FFFFFF"/>
        </w:rPr>
        <w:t>令人措手不及</w:t>
      </w:r>
      <w:r w:rsidR="00003460">
        <w:rPr>
          <w:shd w:val="clear" w:color="auto" w:fill="FFFFFF"/>
        </w:rPr>
        <w:t>的真相。</w:t>
      </w:r>
      <w:r w:rsidR="00E711F6">
        <w:rPr>
          <w:rFonts w:hint="eastAsia"/>
          <w:shd w:val="clear" w:color="auto" w:fill="FFFFFF"/>
        </w:rPr>
        <w:t>他</w:t>
      </w:r>
      <w:r w:rsidR="00003460">
        <w:rPr>
          <w:shd w:val="clear" w:color="auto" w:fill="FFFFFF"/>
        </w:rPr>
        <w:t>以</w:t>
      </w:r>
      <w:r w:rsidR="00E711F6">
        <w:rPr>
          <w:rFonts w:hint="eastAsia"/>
          <w:shd w:val="clear" w:color="auto" w:fill="FFFFFF"/>
        </w:rPr>
        <w:t>惊人</w:t>
      </w:r>
      <w:r w:rsidR="00003460">
        <w:rPr>
          <w:shd w:val="clear" w:color="auto" w:fill="FFFFFF"/>
        </w:rPr>
        <w:t>的风格</w:t>
      </w:r>
      <w:r w:rsidR="00E711F6">
        <w:rPr>
          <w:rFonts w:hint="eastAsia"/>
          <w:shd w:val="clear" w:color="auto" w:fill="FFFFFF"/>
        </w:rPr>
        <w:t>，</w:t>
      </w:r>
      <w:r w:rsidR="00003460">
        <w:rPr>
          <w:shd w:val="clear" w:color="auto" w:fill="FFFFFF"/>
        </w:rPr>
        <w:t>坚定坦率</w:t>
      </w:r>
      <w:r w:rsidR="00E711F6">
        <w:rPr>
          <w:rFonts w:hint="eastAsia"/>
          <w:shd w:val="clear" w:color="auto" w:fill="FFFFFF"/>
        </w:rPr>
        <w:t>地</w:t>
      </w:r>
      <w:r w:rsidR="00A02FE7">
        <w:rPr>
          <w:rFonts w:hint="eastAsia"/>
          <w:shd w:val="clear" w:color="auto" w:fill="FFFFFF"/>
        </w:rPr>
        <w:t>描写了</w:t>
      </w:r>
      <w:r w:rsidR="00003460">
        <w:rPr>
          <w:shd w:val="clear" w:color="auto" w:fill="FFFFFF"/>
        </w:rPr>
        <w:t>，一个男人</w:t>
      </w:r>
      <w:r w:rsidR="00C020F2">
        <w:rPr>
          <w:rFonts w:hint="eastAsia"/>
          <w:shd w:val="clear" w:color="auto" w:fill="FFFFFF"/>
        </w:rPr>
        <w:t>打破</w:t>
      </w:r>
      <w:r w:rsidR="00003460">
        <w:rPr>
          <w:shd w:val="clear" w:color="auto" w:fill="FFFFFF"/>
        </w:rPr>
        <w:t>性别刻板印象</w:t>
      </w:r>
      <w:r w:rsidR="00E711F6">
        <w:rPr>
          <w:rFonts w:hint="eastAsia"/>
          <w:shd w:val="clear" w:color="auto" w:fill="FFFFFF"/>
        </w:rPr>
        <w:t>，</w:t>
      </w:r>
      <w:r w:rsidR="00EE10E6">
        <w:rPr>
          <w:rFonts w:hint="eastAsia"/>
          <w:shd w:val="clear" w:color="auto" w:fill="FFFFFF"/>
        </w:rPr>
        <w:t>患上</w:t>
      </w:r>
      <w:r w:rsidR="00003460">
        <w:rPr>
          <w:shd w:val="clear" w:color="auto" w:fill="FFFFFF"/>
        </w:rPr>
        <w:t>多动症的能力</w:t>
      </w:r>
      <w:r w:rsidR="00DD503B">
        <w:rPr>
          <w:rFonts w:hint="eastAsia"/>
          <w:shd w:val="clear" w:color="auto" w:fill="FFFFFF"/>
        </w:rPr>
        <w:t>与</w:t>
      </w:r>
      <w:r w:rsidR="00003460">
        <w:rPr>
          <w:shd w:val="clear" w:color="auto" w:fill="FFFFFF"/>
        </w:rPr>
        <w:t>危险。这</w:t>
      </w:r>
      <w:r w:rsidR="00205391">
        <w:rPr>
          <w:rFonts w:hint="eastAsia"/>
          <w:shd w:val="clear" w:color="auto" w:fill="FFFFFF"/>
        </w:rPr>
        <w:t>本书将成为</w:t>
      </w:r>
      <w:r w:rsidR="00003460">
        <w:rPr>
          <w:shd w:val="clear" w:color="auto" w:fill="FFFFFF"/>
        </w:rPr>
        <w:t>探索如何在一个疯狂的世界中保持理智</w:t>
      </w:r>
      <w:r w:rsidR="00205391">
        <w:rPr>
          <w:rFonts w:hint="eastAsia"/>
          <w:shd w:val="clear" w:color="auto" w:fill="FFFFFF"/>
        </w:rPr>
        <w:t>的回忆录经典之作</w:t>
      </w:r>
      <w:r w:rsidR="00003460">
        <w:rPr>
          <w:shd w:val="clear" w:color="auto" w:fill="FFFFFF"/>
        </w:rPr>
        <w:t>。系好安全带，乔丹</w:t>
      </w:r>
      <w:r w:rsidR="00CE6082">
        <w:rPr>
          <w:rFonts w:hint="eastAsia"/>
          <w:shd w:val="clear" w:color="auto" w:fill="FFFFFF"/>
        </w:rPr>
        <w:t>毫不留情</w:t>
      </w:r>
      <w:r w:rsidR="00003460">
        <w:rPr>
          <w:shd w:val="clear" w:color="auto" w:fill="FFFFFF"/>
        </w:rPr>
        <w:t>。</w:t>
      </w:r>
      <w:r w:rsidR="00CE6082">
        <w:rPr>
          <w:rFonts w:hint="eastAsia"/>
          <w:shd w:val="clear" w:color="auto" w:fill="FFFFFF"/>
        </w:rPr>
        <w:t>”</w:t>
      </w:r>
    </w:p>
    <w:p w14:paraId="26A0BC82" w14:textId="10152BBA" w:rsidR="00003460" w:rsidRDefault="00A918A1" w:rsidP="00794E69">
      <w:pPr>
        <w:wordWrap w:val="0"/>
        <w:jc w:val="right"/>
        <w:rPr>
          <w:color w:val="000000"/>
          <w:szCs w:val="21"/>
        </w:rPr>
      </w:pPr>
      <w:r>
        <w:rPr>
          <w:rFonts w:hint="eastAsia"/>
          <w:shd w:val="clear" w:color="auto" w:fill="FFFFFF"/>
        </w:rPr>
        <w:t>——</w:t>
      </w:r>
      <w:r w:rsidR="005E7A87" w:rsidRPr="005E7A87">
        <w:rPr>
          <w:shd w:val="clear" w:color="auto" w:fill="FFFFFF"/>
        </w:rPr>
        <w:t>弗朗西斯</w:t>
      </w:r>
      <w:r w:rsidR="005E7A87">
        <w:rPr>
          <w:rFonts w:hint="eastAsia"/>
          <w:shd w:val="clear" w:color="auto" w:fill="FFFFFF"/>
        </w:rPr>
        <w:t>·</w:t>
      </w:r>
      <w:r w:rsidR="005E7A87" w:rsidRPr="005E7A87">
        <w:rPr>
          <w:shd w:val="clear" w:color="auto" w:fill="FFFFFF"/>
        </w:rPr>
        <w:t>比克摩尔</w:t>
      </w:r>
      <w:r w:rsidR="005E7A87">
        <w:rPr>
          <w:rFonts w:hint="eastAsia"/>
          <w:shd w:val="clear" w:color="auto" w:fill="FFFFFF"/>
        </w:rPr>
        <w:t>（</w:t>
      </w:r>
      <w:r w:rsidR="00003460">
        <w:rPr>
          <w:shd w:val="clear" w:color="auto" w:fill="FFFFFF"/>
        </w:rPr>
        <w:t>Francis Bickmore</w:t>
      </w:r>
      <w:r w:rsidR="005E7A87">
        <w:rPr>
          <w:rFonts w:hint="eastAsia"/>
          <w:shd w:val="clear" w:color="auto" w:fill="FFFFFF"/>
        </w:rPr>
        <w:t>）</w:t>
      </w:r>
      <w:r w:rsidR="00CA21A4">
        <w:rPr>
          <w:rFonts w:hint="eastAsia"/>
          <w:shd w:val="clear" w:color="auto" w:fill="FFFFFF"/>
        </w:rPr>
        <w:t>，《书商》</w:t>
      </w:r>
      <w:r w:rsidR="00794E69">
        <w:rPr>
          <w:rFonts w:hint="eastAsia"/>
          <w:shd w:val="clear" w:color="auto" w:fill="FFFFFF"/>
        </w:rPr>
        <w:t>（</w:t>
      </w:r>
      <w:r w:rsidR="00794E69" w:rsidRPr="00794E69">
        <w:rPr>
          <w:rFonts w:hint="eastAsia"/>
          <w:i/>
          <w:iCs/>
          <w:shd w:val="clear" w:color="auto" w:fill="FFFFFF"/>
        </w:rPr>
        <w:t>T</w:t>
      </w:r>
      <w:r w:rsidR="00794E69" w:rsidRPr="00794E69">
        <w:rPr>
          <w:i/>
          <w:iCs/>
          <w:shd w:val="clear" w:color="auto" w:fill="FFFFFF"/>
        </w:rPr>
        <w:t>he Bookseller</w:t>
      </w:r>
      <w:r w:rsidR="00794E69">
        <w:rPr>
          <w:rFonts w:hint="eastAsia"/>
          <w:shd w:val="clear" w:color="auto" w:fill="FFFFFF"/>
        </w:rPr>
        <w:t>）</w:t>
      </w:r>
    </w:p>
    <w:p w14:paraId="11F9BC40" w14:textId="77777777" w:rsidR="00F2009E" w:rsidRDefault="00F2009E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4B7AB08" w14:textId="77777777" w:rsidR="00F2009E" w:rsidRDefault="00F2009E">
      <w:pPr>
        <w:rPr>
          <w:b/>
          <w:color w:val="000000"/>
        </w:rPr>
      </w:pPr>
    </w:p>
    <w:p w14:paraId="05292C33" w14:textId="77777777" w:rsidR="00F2009E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F2009E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F2009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F2009E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F2009E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F2009E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F2009E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F2009E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F2009E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F2009E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F2009E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F2009E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6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F2009E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F2009E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4ED62" w14:textId="77777777" w:rsidR="00E407F1" w:rsidRDefault="00E407F1">
      <w:r>
        <w:separator/>
      </w:r>
    </w:p>
  </w:endnote>
  <w:endnote w:type="continuationSeparator" w:id="0">
    <w:p w14:paraId="097F68F4" w14:textId="77777777" w:rsidR="00E407F1" w:rsidRDefault="00E40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F2009E" w:rsidRDefault="00F2009E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F2009E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F2009E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F2009E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F2009E" w:rsidRDefault="00F2009E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6BAE3" w14:textId="77777777" w:rsidR="00E407F1" w:rsidRDefault="00E407F1">
      <w:r>
        <w:separator/>
      </w:r>
    </w:p>
  </w:footnote>
  <w:footnote w:type="continuationSeparator" w:id="0">
    <w:p w14:paraId="59F9533A" w14:textId="77777777" w:rsidR="00E407F1" w:rsidRDefault="00E40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F2009E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F2009E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0MDQ1NjI0NzeyMDBT0lEKTi0uzszPAykwrQUAol/9b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3460"/>
    <w:rsid w:val="00005533"/>
    <w:rsid w:val="0000741F"/>
    <w:rsid w:val="00012F04"/>
    <w:rsid w:val="00013D7A"/>
    <w:rsid w:val="00014408"/>
    <w:rsid w:val="000226FA"/>
    <w:rsid w:val="00030D63"/>
    <w:rsid w:val="00040304"/>
    <w:rsid w:val="00043524"/>
    <w:rsid w:val="0004613B"/>
    <w:rsid w:val="000515C8"/>
    <w:rsid w:val="00061C2C"/>
    <w:rsid w:val="00061FDD"/>
    <w:rsid w:val="00070775"/>
    <w:rsid w:val="00070D8D"/>
    <w:rsid w:val="000803A7"/>
    <w:rsid w:val="00080CD8"/>
    <w:rsid w:val="000810D5"/>
    <w:rsid w:val="000818E1"/>
    <w:rsid w:val="00082504"/>
    <w:rsid w:val="0008781E"/>
    <w:rsid w:val="00091985"/>
    <w:rsid w:val="0009620B"/>
    <w:rsid w:val="000A01BD"/>
    <w:rsid w:val="000A57E2"/>
    <w:rsid w:val="000B3141"/>
    <w:rsid w:val="000B3EED"/>
    <w:rsid w:val="000B4D73"/>
    <w:rsid w:val="000C0951"/>
    <w:rsid w:val="000C18AC"/>
    <w:rsid w:val="000C6859"/>
    <w:rsid w:val="000C6D56"/>
    <w:rsid w:val="000D0A7C"/>
    <w:rsid w:val="000D293D"/>
    <w:rsid w:val="000D34C3"/>
    <w:rsid w:val="000D3D3A"/>
    <w:rsid w:val="000D5F8D"/>
    <w:rsid w:val="000E0E34"/>
    <w:rsid w:val="000E5180"/>
    <w:rsid w:val="001002D9"/>
    <w:rsid w:val="001017C7"/>
    <w:rsid w:val="00102028"/>
    <w:rsid w:val="00102500"/>
    <w:rsid w:val="00110260"/>
    <w:rsid w:val="0011264B"/>
    <w:rsid w:val="00113A44"/>
    <w:rsid w:val="00121268"/>
    <w:rsid w:val="001237DF"/>
    <w:rsid w:val="00132565"/>
    <w:rsid w:val="00132921"/>
    <w:rsid w:val="00133C63"/>
    <w:rsid w:val="00133F79"/>
    <w:rsid w:val="00134987"/>
    <w:rsid w:val="00146F1E"/>
    <w:rsid w:val="00163F80"/>
    <w:rsid w:val="00167007"/>
    <w:rsid w:val="0016784A"/>
    <w:rsid w:val="00176D22"/>
    <w:rsid w:val="00193733"/>
    <w:rsid w:val="00195D6F"/>
    <w:rsid w:val="001A7807"/>
    <w:rsid w:val="001B2196"/>
    <w:rsid w:val="001B679D"/>
    <w:rsid w:val="001B6972"/>
    <w:rsid w:val="001C619B"/>
    <w:rsid w:val="001C6D65"/>
    <w:rsid w:val="001D0115"/>
    <w:rsid w:val="001D0FAF"/>
    <w:rsid w:val="001D2433"/>
    <w:rsid w:val="001D2F2C"/>
    <w:rsid w:val="001D4E4F"/>
    <w:rsid w:val="001F0F15"/>
    <w:rsid w:val="00204650"/>
    <w:rsid w:val="00205391"/>
    <w:rsid w:val="002068EA"/>
    <w:rsid w:val="00214728"/>
    <w:rsid w:val="00215BF8"/>
    <w:rsid w:val="002243E8"/>
    <w:rsid w:val="00231BAD"/>
    <w:rsid w:val="00236060"/>
    <w:rsid w:val="00244604"/>
    <w:rsid w:val="00244F8F"/>
    <w:rsid w:val="002516C3"/>
    <w:rsid w:val="002523C1"/>
    <w:rsid w:val="002562F9"/>
    <w:rsid w:val="00260C35"/>
    <w:rsid w:val="00261BFB"/>
    <w:rsid w:val="00265795"/>
    <w:rsid w:val="00270AEA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304C83"/>
    <w:rsid w:val="00306E0F"/>
    <w:rsid w:val="00310039"/>
    <w:rsid w:val="00310AD2"/>
    <w:rsid w:val="00312D3B"/>
    <w:rsid w:val="00314D8C"/>
    <w:rsid w:val="003169AA"/>
    <w:rsid w:val="003212C8"/>
    <w:rsid w:val="00324682"/>
    <w:rsid w:val="003250A9"/>
    <w:rsid w:val="0033179B"/>
    <w:rsid w:val="00336416"/>
    <w:rsid w:val="00340C73"/>
    <w:rsid w:val="00341881"/>
    <w:rsid w:val="0034331D"/>
    <w:rsid w:val="003514A6"/>
    <w:rsid w:val="00354B77"/>
    <w:rsid w:val="00356006"/>
    <w:rsid w:val="00357F6D"/>
    <w:rsid w:val="00362799"/>
    <w:rsid w:val="003646A1"/>
    <w:rsid w:val="00365F7A"/>
    <w:rsid w:val="00367DA9"/>
    <w:rsid w:val="003702ED"/>
    <w:rsid w:val="003724B1"/>
    <w:rsid w:val="00374360"/>
    <w:rsid w:val="003803C5"/>
    <w:rsid w:val="003866F5"/>
    <w:rsid w:val="00387E71"/>
    <w:rsid w:val="003935E9"/>
    <w:rsid w:val="0039543C"/>
    <w:rsid w:val="003A3601"/>
    <w:rsid w:val="003A5D43"/>
    <w:rsid w:val="003A79A3"/>
    <w:rsid w:val="003B0B6E"/>
    <w:rsid w:val="003B27D0"/>
    <w:rsid w:val="003C524C"/>
    <w:rsid w:val="003D49B4"/>
    <w:rsid w:val="003E45D9"/>
    <w:rsid w:val="003F22AF"/>
    <w:rsid w:val="003F4DC2"/>
    <w:rsid w:val="003F745B"/>
    <w:rsid w:val="004039C9"/>
    <w:rsid w:val="0041195E"/>
    <w:rsid w:val="004151C1"/>
    <w:rsid w:val="00422383"/>
    <w:rsid w:val="00423BA7"/>
    <w:rsid w:val="00427236"/>
    <w:rsid w:val="00435906"/>
    <w:rsid w:val="004408F2"/>
    <w:rsid w:val="00457D6F"/>
    <w:rsid w:val="004655CB"/>
    <w:rsid w:val="00475729"/>
    <w:rsid w:val="004851CC"/>
    <w:rsid w:val="00485E2E"/>
    <w:rsid w:val="00486E31"/>
    <w:rsid w:val="00492AB0"/>
    <w:rsid w:val="004C4664"/>
    <w:rsid w:val="004D5ADA"/>
    <w:rsid w:val="004D69A4"/>
    <w:rsid w:val="004E4A34"/>
    <w:rsid w:val="004E7976"/>
    <w:rsid w:val="004F1929"/>
    <w:rsid w:val="004F413E"/>
    <w:rsid w:val="004F6FDA"/>
    <w:rsid w:val="0050133A"/>
    <w:rsid w:val="00507886"/>
    <w:rsid w:val="00512B81"/>
    <w:rsid w:val="00516879"/>
    <w:rsid w:val="00520182"/>
    <w:rsid w:val="00522D22"/>
    <w:rsid w:val="00527595"/>
    <w:rsid w:val="00531E34"/>
    <w:rsid w:val="00542854"/>
    <w:rsid w:val="0054434C"/>
    <w:rsid w:val="005508BD"/>
    <w:rsid w:val="00553CE6"/>
    <w:rsid w:val="00554EB4"/>
    <w:rsid w:val="00561DAE"/>
    <w:rsid w:val="00564FD9"/>
    <w:rsid w:val="00571946"/>
    <w:rsid w:val="005817FE"/>
    <w:rsid w:val="00581A35"/>
    <w:rsid w:val="005923B4"/>
    <w:rsid w:val="005A5EFF"/>
    <w:rsid w:val="005B2CF5"/>
    <w:rsid w:val="005B444D"/>
    <w:rsid w:val="005C244E"/>
    <w:rsid w:val="005C27DC"/>
    <w:rsid w:val="005C3BE5"/>
    <w:rsid w:val="005D167F"/>
    <w:rsid w:val="005D3FD9"/>
    <w:rsid w:val="005D743E"/>
    <w:rsid w:val="005E31E5"/>
    <w:rsid w:val="005E7A87"/>
    <w:rsid w:val="005F2EC6"/>
    <w:rsid w:val="005F2ED4"/>
    <w:rsid w:val="005F4D4D"/>
    <w:rsid w:val="005F5420"/>
    <w:rsid w:val="006057F2"/>
    <w:rsid w:val="00616A0F"/>
    <w:rsid w:val="006176AA"/>
    <w:rsid w:val="00622D81"/>
    <w:rsid w:val="00633442"/>
    <w:rsid w:val="006342AA"/>
    <w:rsid w:val="006436FC"/>
    <w:rsid w:val="00645827"/>
    <w:rsid w:val="00654D15"/>
    <w:rsid w:val="00655FA9"/>
    <w:rsid w:val="006656BA"/>
    <w:rsid w:val="00667C85"/>
    <w:rsid w:val="00680EFB"/>
    <w:rsid w:val="00690213"/>
    <w:rsid w:val="00691470"/>
    <w:rsid w:val="006B4608"/>
    <w:rsid w:val="006B6CAB"/>
    <w:rsid w:val="006D37ED"/>
    <w:rsid w:val="006E2E2E"/>
    <w:rsid w:val="006E6642"/>
    <w:rsid w:val="006F5705"/>
    <w:rsid w:val="007078E0"/>
    <w:rsid w:val="00715F9D"/>
    <w:rsid w:val="00722D56"/>
    <w:rsid w:val="00727385"/>
    <w:rsid w:val="007419C0"/>
    <w:rsid w:val="00747520"/>
    <w:rsid w:val="007503FC"/>
    <w:rsid w:val="0075196D"/>
    <w:rsid w:val="007531E7"/>
    <w:rsid w:val="007633F4"/>
    <w:rsid w:val="00765ADE"/>
    <w:rsid w:val="00766E0A"/>
    <w:rsid w:val="0079025B"/>
    <w:rsid w:val="00792AB2"/>
    <w:rsid w:val="00794E69"/>
    <w:rsid w:val="0079545B"/>
    <w:rsid w:val="007962CA"/>
    <w:rsid w:val="007A513F"/>
    <w:rsid w:val="007A5AA6"/>
    <w:rsid w:val="007B5222"/>
    <w:rsid w:val="007B583A"/>
    <w:rsid w:val="007B6993"/>
    <w:rsid w:val="007C3170"/>
    <w:rsid w:val="007C4BA4"/>
    <w:rsid w:val="007C5D7D"/>
    <w:rsid w:val="007C68DC"/>
    <w:rsid w:val="007D262A"/>
    <w:rsid w:val="007D5CB8"/>
    <w:rsid w:val="007D5CF6"/>
    <w:rsid w:val="007D69A1"/>
    <w:rsid w:val="007E108E"/>
    <w:rsid w:val="007E2BA6"/>
    <w:rsid w:val="007E348E"/>
    <w:rsid w:val="007E44C1"/>
    <w:rsid w:val="007F1B8C"/>
    <w:rsid w:val="007F2E38"/>
    <w:rsid w:val="007F2F4C"/>
    <w:rsid w:val="007F32D0"/>
    <w:rsid w:val="007F652C"/>
    <w:rsid w:val="0080494B"/>
    <w:rsid w:val="00805ED5"/>
    <w:rsid w:val="0081161F"/>
    <w:rsid w:val="008129CA"/>
    <w:rsid w:val="00816558"/>
    <w:rsid w:val="008209DD"/>
    <w:rsid w:val="0083161C"/>
    <w:rsid w:val="008546F9"/>
    <w:rsid w:val="008833DC"/>
    <w:rsid w:val="008855BE"/>
    <w:rsid w:val="00895CB6"/>
    <w:rsid w:val="008A5282"/>
    <w:rsid w:val="008A6811"/>
    <w:rsid w:val="008A7AE7"/>
    <w:rsid w:val="008B56E0"/>
    <w:rsid w:val="008C0420"/>
    <w:rsid w:val="008C4BCC"/>
    <w:rsid w:val="008C55E0"/>
    <w:rsid w:val="008D07F2"/>
    <w:rsid w:val="008D278C"/>
    <w:rsid w:val="008D4F84"/>
    <w:rsid w:val="008E1206"/>
    <w:rsid w:val="008E4BC0"/>
    <w:rsid w:val="008E5DFE"/>
    <w:rsid w:val="008F1306"/>
    <w:rsid w:val="008F46C1"/>
    <w:rsid w:val="0090641C"/>
    <w:rsid w:val="00906691"/>
    <w:rsid w:val="009161D5"/>
    <w:rsid w:val="00916A50"/>
    <w:rsid w:val="009209C1"/>
    <w:rsid w:val="009222F0"/>
    <w:rsid w:val="00931DDB"/>
    <w:rsid w:val="00937973"/>
    <w:rsid w:val="00943723"/>
    <w:rsid w:val="00946D10"/>
    <w:rsid w:val="00953C63"/>
    <w:rsid w:val="0095747D"/>
    <w:rsid w:val="00970AAC"/>
    <w:rsid w:val="0097363C"/>
    <w:rsid w:val="00973993"/>
    <w:rsid w:val="00973E1A"/>
    <w:rsid w:val="00977387"/>
    <w:rsid w:val="009836C5"/>
    <w:rsid w:val="00995581"/>
    <w:rsid w:val="00996023"/>
    <w:rsid w:val="00996C9B"/>
    <w:rsid w:val="009A1093"/>
    <w:rsid w:val="009A6E4B"/>
    <w:rsid w:val="009B010A"/>
    <w:rsid w:val="009B01A7"/>
    <w:rsid w:val="009B3943"/>
    <w:rsid w:val="009C3B93"/>
    <w:rsid w:val="009C66BB"/>
    <w:rsid w:val="009D09AC"/>
    <w:rsid w:val="009D79DB"/>
    <w:rsid w:val="009D7EA7"/>
    <w:rsid w:val="009E1A7F"/>
    <w:rsid w:val="009E5739"/>
    <w:rsid w:val="009F1E2C"/>
    <w:rsid w:val="00A02D88"/>
    <w:rsid w:val="00A02FE7"/>
    <w:rsid w:val="00A03723"/>
    <w:rsid w:val="00A10F0C"/>
    <w:rsid w:val="00A1225E"/>
    <w:rsid w:val="00A45497"/>
    <w:rsid w:val="00A45A3D"/>
    <w:rsid w:val="00A54A8E"/>
    <w:rsid w:val="00A63044"/>
    <w:rsid w:val="00A71EAE"/>
    <w:rsid w:val="00A74BF8"/>
    <w:rsid w:val="00A76DD5"/>
    <w:rsid w:val="00A866EC"/>
    <w:rsid w:val="00A90D6D"/>
    <w:rsid w:val="00A90FC8"/>
    <w:rsid w:val="00A918A1"/>
    <w:rsid w:val="00A91ADC"/>
    <w:rsid w:val="00A91D49"/>
    <w:rsid w:val="00AA03FF"/>
    <w:rsid w:val="00AA4B00"/>
    <w:rsid w:val="00AA5299"/>
    <w:rsid w:val="00AB060D"/>
    <w:rsid w:val="00AB7588"/>
    <w:rsid w:val="00AB762B"/>
    <w:rsid w:val="00AC7610"/>
    <w:rsid w:val="00AD1193"/>
    <w:rsid w:val="00AD23A3"/>
    <w:rsid w:val="00AD6882"/>
    <w:rsid w:val="00AE59BA"/>
    <w:rsid w:val="00AF0671"/>
    <w:rsid w:val="00AF6C6F"/>
    <w:rsid w:val="00B057F1"/>
    <w:rsid w:val="00B1357C"/>
    <w:rsid w:val="00B172B8"/>
    <w:rsid w:val="00B254DB"/>
    <w:rsid w:val="00B262C1"/>
    <w:rsid w:val="00B4087A"/>
    <w:rsid w:val="00B46E7C"/>
    <w:rsid w:val="00B47582"/>
    <w:rsid w:val="00B54288"/>
    <w:rsid w:val="00B5540C"/>
    <w:rsid w:val="00B5587F"/>
    <w:rsid w:val="00B6149F"/>
    <w:rsid w:val="00B62889"/>
    <w:rsid w:val="00B63D45"/>
    <w:rsid w:val="00B648F3"/>
    <w:rsid w:val="00B6616C"/>
    <w:rsid w:val="00B67FD5"/>
    <w:rsid w:val="00B71C53"/>
    <w:rsid w:val="00B738AC"/>
    <w:rsid w:val="00B75FE5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57A4"/>
    <w:rsid w:val="00BE0C6C"/>
    <w:rsid w:val="00BE6763"/>
    <w:rsid w:val="00BF20A3"/>
    <w:rsid w:val="00BF237B"/>
    <w:rsid w:val="00BF39E0"/>
    <w:rsid w:val="00BF49CD"/>
    <w:rsid w:val="00BF523C"/>
    <w:rsid w:val="00BF653F"/>
    <w:rsid w:val="00BF7252"/>
    <w:rsid w:val="00C01700"/>
    <w:rsid w:val="00C020F2"/>
    <w:rsid w:val="00C030B7"/>
    <w:rsid w:val="00C044E4"/>
    <w:rsid w:val="00C061D1"/>
    <w:rsid w:val="00C06E6C"/>
    <w:rsid w:val="00C117A9"/>
    <w:rsid w:val="00C1399B"/>
    <w:rsid w:val="00C16D2E"/>
    <w:rsid w:val="00C24800"/>
    <w:rsid w:val="00C308BC"/>
    <w:rsid w:val="00C330B9"/>
    <w:rsid w:val="00C35187"/>
    <w:rsid w:val="00C40DC8"/>
    <w:rsid w:val="00C60B95"/>
    <w:rsid w:val="00C71DBF"/>
    <w:rsid w:val="00C743D5"/>
    <w:rsid w:val="00C835AD"/>
    <w:rsid w:val="00C84AC1"/>
    <w:rsid w:val="00C9021F"/>
    <w:rsid w:val="00C959AB"/>
    <w:rsid w:val="00CA1DDF"/>
    <w:rsid w:val="00CA21A4"/>
    <w:rsid w:val="00CB3C5F"/>
    <w:rsid w:val="00CB4E4A"/>
    <w:rsid w:val="00CB6027"/>
    <w:rsid w:val="00CC69DA"/>
    <w:rsid w:val="00CD3036"/>
    <w:rsid w:val="00CD409A"/>
    <w:rsid w:val="00CD729B"/>
    <w:rsid w:val="00CE6082"/>
    <w:rsid w:val="00CE7605"/>
    <w:rsid w:val="00CF4681"/>
    <w:rsid w:val="00D01437"/>
    <w:rsid w:val="00D068E5"/>
    <w:rsid w:val="00D148F0"/>
    <w:rsid w:val="00D17732"/>
    <w:rsid w:val="00D24A70"/>
    <w:rsid w:val="00D24E00"/>
    <w:rsid w:val="00D33A51"/>
    <w:rsid w:val="00D341FB"/>
    <w:rsid w:val="00D500BB"/>
    <w:rsid w:val="00D5176B"/>
    <w:rsid w:val="00D538AD"/>
    <w:rsid w:val="00D55CF3"/>
    <w:rsid w:val="00D56A6F"/>
    <w:rsid w:val="00D56DBD"/>
    <w:rsid w:val="00D63010"/>
    <w:rsid w:val="00D64EE2"/>
    <w:rsid w:val="00D738A1"/>
    <w:rsid w:val="00D762D4"/>
    <w:rsid w:val="00D76715"/>
    <w:rsid w:val="00D93C21"/>
    <w:rsid w:val="00D96810"/>
    <w:rsid w:val="00DA754E"/>
    <w:rsid w:val="00DB3297"/>
    <w:rsid w:val="00DB7D8F"/>
    <w:rsid w:val="00DD503B"/>
    <w:rsid w:val="00DF0BB7"/>
    <w:rsid w:val="00E00769"/>
    <w:rsid w:val="00E00CC0"/>
    <w:rsid w:val="00E0273A"/>
    <w:rsid w:val="00E07B83"/>
    <w:rsid w:val="00E132E9"/>
    <w:rsid w:val="00E15659"/>
    <w:rsid w:val="00E37740"/>
    <w:rsid w:val="00E407F1"/>
    <w:rsid w:val="00E43598"/>
    <w:rsid w:val="00E47F20"/>
    <w:rsid w:val="00E509A5"/>
    <w:rsid w:val="00E54E5E"/>
    <w:rsid w:val="00E557C1"/>
    <w:rsid w:val="00E5636F"/>
    <w:rsid w:val="00E65115"/>
    <w:rsid w:val="00E711F6"/>
    <w:rsid w:val="00E71386"/>
    <w:rsid w:val="00E725A1"/>
    <w:rsid w:val="00E74CD4"/>
    <w:rsid w:val="00E857A4"/>
    <w:rsid w:val="00EA5616"/>
    <w:rsid w:val="00EA6987"/>
    <w:rsid w:val="00EA74CC"/>
    <w:rsid w:val="00EB27B1"/>
    <w:rsid w:val="00EC129D"/>
    <w:rsid w:val="00EC1962"/>
    <w:rsid w:val="00EC4731"/>
    <w:rsid w:val="00ED1B60"/>
    <w:rsid w:val="00ED1D72"/>
    <w:rsid w:val="00ED7539"/>
    <w:rsid w:val="00EE10E6"/>
    <w:rsid w:val="00EE4676"/>
    <w:rsid w:val="00EF568A"/>
    <w:rsid w:val="00EF60DB"/>
    <w:rsid w:val="00F033EC"/>
    <w:rsid w:val="00F05A6A"/>
    <w:rsid w:val="00F2009E"/>
    <w:rsid w:val="00F247A6"/>
    <w:rsid w:val="00F25456"/>
    <w:rsid w:val="00F26218"/>
    <w:rsid w:val="00F313F8"/>
    <w:rsid w:val="00F31CD3"/>
    <w:rsid w:val="00F331B4"/>
    <w:rsid w:val="00F34420"/>
    <w:rsid w:val="00F34483"/>
    <w:rsid w:val="00F349FA"/>
    <w:rsid w:val="00F3528C"/>
    <w:rsid w:val="00F50A1A"/>
    <w:rsid w:val="00F52C9C"/>
    <w:rsid w:val="00F54836"/>
    <w:rsid w:val="00F56D2F"/>
    <w:rsid w:val="00F57001"/>
    <w:rsid w:val="00F578E8"/>
    <w:rsid w:val="00F57900"/>
    <w:rsid w:val="00F66822"/>
    <w:rsid w:val="00F668A4"/>
    <w:rsid w:val="00F80E8A"/>
    <w:rsid w:val="00FA2346"/>
    <w:rsid w:val="00FA4010"/>
    <w:rsid w:val="00FB277E"/>
    <w:rsid w:val="00FB5963"/>
    <w:rsid w:val="00FC3421"/>
    <w:rsid w:val="00FC3699"/>
    <w:rsid w:val="00FD049B"/>
    <w:rsid w:val="00FD2972"/>
    <w:rsid w:val="00FD2EED"/>
    <w:rsid w:val="00FD3BC4"/>
    <w:rsid w:val="00FD7DD9"/>
    <w:rsid w:val="00FE5541"/>
    <w:rsid w:val="00FF01D6"/>
    <w:rsid w:val="00FF037B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uiPriority w:val="22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"/>
    <w:basedOn w:val="a"/>
    <w:link w:val="22"/>
    <w:qFormat/>
    <w:rsid w:val="00310039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 字符"/>
    <w:basedOn w:val="a0"/>
    <w:link w:val="21"/>
    <w:rsid w:val="00310039"/>
    <w:rPr>
      <w:b/>
      <w:bCs/>
      <w:color w:val="000000"/>
      <w:kern w:val="2"/>
      <w:sz w:val="18"/>
      <w:szCs w:val="18"/>
    </w:rPr>
  </w:style>
  <w:style w:type="character" w:customStyle="1" w:styleId="mailsessiontitlemain">
    <w:name w:val="mail_session_title_main"/>
    <w:basedOn w:val="a0"/>
    <w:rsid w:val="00AD6882"/>
  </w:style>
  <w:style w:type="character" w:customStyle="1" w:styleId="mailsessiontitletail">
    <w:name w:val="mail_session_title_tail"/>
    <w:basedOn w:val="a0"/>
    <w:rsid w:val="00AD6882"/>
  </w:style>
  <w:style w:type="character" w:styleId="ac">
    <w:name w:val="Unresolved Mention"/>
    <w:basedOn w:val="a0"/>
    <w:uiPriority w:val="99"/>
    <w:semiHidden/>
    <w:unhideWhenUsed/>
    <w:rsid w:val="00EC1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8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sw10gc90t0z.cloudfront.net/AcuCustom/Sitename/DAM/512/Jordan_Stephens__Charlie_J_Doherty.jpg" TargetMode="External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thebookseller.com/rights/canongate-triumphs-in-five-way-auction-for-jordan-stephens-game-changing-memoir" TargetMode="External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3.jpeg"/><Relationship Id="rId2" Type="http://schemas.openxmlformats.org/officeDocument/2006/relationships/settings" Target="setting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405</Words>
  <Characters>2313</Characters>
  <Application>Microsoft Office Word</Application>
  <DocSecurity>0</DocSecurity>
  <Lines>19</Lines>
  <Paragraphs>5</Paragraphs>
  <ScaleCrop>false</ScaleCrop>
  <Company>2ndSpAcE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153</cp:revision>
  <cp:lastPrinted>2005-06-10T06:33:00Z</cp:lastPrinted>
  <dcterms:created xsi:type="dcterms:W3CDTF">2023-11-05T05:33:00Z</dcterms:created>
  <dcterms:modified xsi:type="dcterms:W3CDTF">2024-02-27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